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retail unit </w:t>
            </w:r>
            <w:r>
              <w:t>[</w:t>
            </w:r>
            <w:r w:rsidRPr="00B1211D">
              <w:t>DETAILS</w:t>
            </w:r>
            <w:r>
              <w:t>]</w:t>
            </w:r>
          </w:p>
          <w:p w:rsidR="00DA1639" w:rsidRPr="00B1211D" w:rsidP="00984F4F">
            <w:pPr>
              <w:pStyle w:val="SHNormal"/>
              <w:jc w:val="center"/>
            </w:pPr>
            <w:r>
              <w:t>[</w:t>
            </w:r>
            <w:r w:rsidRPr="00B1211D">
              <w:t>BUILDING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BUILDING </w:t>
            </w:r>
            <w:r w:rsidRPr="00B1211D">
              <w:rPr>
                <w:b/>
                <w:bCs/>
              </w:rPr>
              <w:t>(</w:t>
            </w:r>
            <w:r w:rsidRPr="00B1211D">
              <w:rPr>
                <w:b/>
                <w:bCs/>
              </w:rPr>
              <w:t>RETAIL</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9</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1</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w:t>
        </w:r>
        <w:r>
          <w:tab/>
        </w:r>
        <w:r>
          <w:fldChar w:fldCharType="begin"/>
        </w:r>
        <w:r>
          <w:instrText xml:space="preserve"> PAGEREF _Toc256000025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3</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39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0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41"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1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2"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3"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3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4"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5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6"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6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7"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7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8"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8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9"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9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0"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0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1"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1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2"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2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3"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3 \h </w:instrText>
        </w:r>
        <w:r>
          <w:fldChar w:fldCharType="separate"/>
        </w:r>
        <w:r>
          <w:t>31</w:t>
        </w:r>
        <w:r>
          <w:fldChar w:fldCharType="end"/>
        </w:r>
      </w:hyperlink>
    </w:p>
    <w:p>
      <w:pPr>
        <w:pStyle w:val="TOC1"/>
        <w:tabs>
          <w:tab w:val="left" w:pos="850"/>
        </w:tabs>
        <w:rPr>
          <w:rFonts w:asciiTheme="minorHAnsi" w:hAnsiTheme="minorHAnsi"/>
          <w:noProof/>
          <w:sz w:val="22"/>
        </w:rPr>
      </w:pPr>
      <w:hyperlink w:anchor="_Toc256000054"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4 \h </w:instrText>
        </w:r>
        <w:r>
          <w:fldChar w:fldCharType="separate"/>
        </w:r>
        <w:r>
          <w:t>31</w:t>
        </w:r>
        <w:r>
          <w:fldChar w:fldCharType="end"/>
        </w:r>
      </w:hyperlink>
    </w:p>
    <w:p>
      <w:pPr>
        <w:pStyle w:val="TOC1"/>
        <w:tabs>
          <w:tab w:val="left" w:pos="850"/>
        </w:tabs>
        <w:rPr>
          <w:rFonts w:asciiTheme="minorHAnsi" w:hAnsiTheme="minorHAnsi"/>
          <w:noProof/>
          <w:sz w:val="22"/>
        </w:rPr>
      </w:pPr>
      <w:hyperlink w:anchor="_Toc256000055"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5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6"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6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7"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7 \h </w:instrText>
        </w:r>
        <w:r>
          <w:fldChar w:fldCharType="separate"/>
        </w:r>
        <w:r>
          <w:t>34</w:t>
        </w:r>
        <w:r>
          <w:fldChar w:fldCharType="end"/>
        </w:r>
      </w:hyperlink>
    </w:p>
    <w:p>
      <w:pPr>
        <w:pStyle w:val="TOC3"/>
        <w:rPr>
          <w:rFonts w:asciiTheme="minorHAnsi" w:hAnsiTheme="minorHAnsi"/>
          <w:noProof/>
          <w:sz w:val="22"/>
        </w:rPr>
      </w:pPr>
      <w:hyperlink w:anchor="_Toc256000058" w:history="1">
        <w:r>
          <w:rPr>
            <w:rStyle w:val="Hyperlink"/>
          </w:rPr>
          <w:t>Schedule 1</w:t>
        </w:r>
        <w:r>
          <w:tab/>
        </w:r>
        <w:r>
          <w:fldChar w:fldCharType="begin"/>
        </w:r>
        <w:r>
          <w:instrText xml:space="preserve"> PAGEREF _Toc256000058 \h </w:instrText>
        </w:r>
        <w:r>
          <w:fldChar w:fldCharType="separate"/>
        </w:r>
        <w:r>
          <w:t>35</w:t>
        </w:r>
        <w:r>
          <w:fldChar w:fldCharType="end"/>
        </w:r>
      </w:hyperlink>
    </w:p>
    <w:p>
      <w:pPr>
        <w:pStyle w:val="TOC4"/>
        <w:rPr>
          <w:rFonts w:asciiTheme="minorHAnsi" w:hAnsiTheme="minorHAnsi"/>
          <w:noProof/>
          <w:sz w:val="22"/>
        </w:rPr>
      </w:pPr>
      <w:hyperlink w:anchor="_Toc256000059" w:history="1">
        <w:r w:rsidRPr="00B1211D">
          <w:rPr>
            <w:rStyle w:val="Hyperlink"/>
          </w:rPr>
          <w:t>Rights</w:t>
        </w:r>
        <w:r>
          <w:tab/>
        </w:r>
        <w:r>
          <w:fldChar w:fldCharType="begin"/>
        </w:r>
        <w:r>
          <w:instrText xml:space="preserve"> PAGEREF _Toc256000059 \h </w:instrText>
        </w:r>
        <w:r>
          <w:fldChar w:fldCharType="separate"/>
        </w:r>
        <w:r>
          <w:t>35</w:t>
        </w:r>
        <w:r>
          <w:fldChar w:fldCharType="end"/>
        </w:r>
      </w:hyperlink>
    </w:p>
    <w:p>
      <w:pPr>
        <w:pStyle w:val="TOC5"/>
        <w:rPr>
          <w:rFonts w:asciiTheme="minorHAnsi" w:hAnsiTheme="minorHAnsi"/>
          <w:noProof/>
          <w:sz w:val="22"/>
        </w:rPr>
      </w:pPr>
      <w:hyperlink w:anchor="_Toc256000060"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0 \h </w:instrText>
        </w:r>
        <w:r>
          <w:fldChar w:fldCharType="separate"/>
        </w:r>
        <w:r>
          <w:t>35</w:t>
        </w:r>
        <w:r>
          <w:fldChar w:fldCharType="end"/>
        </w:r>
      </w:hyperlink>
    </w:p>
    <w:p>
      <w:pPr>
        <w:pStyle w:val="TOC5"/>
        <w:rPr>
          <w:rFonts w:asciiTheme="minorHAnsi" w:hAnsiTheme="minorHAnsi"/>
          <w:noProof/>
          <w:sz w:val="22"/>
        </w:rPr>
      </w:pPr>
      <w:hyperlink w:anchor="_Toc256000061"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1 \h </w:instrText>
        </w:r>
        <w:r>
          <w:fldChar w:fldCharType="separate"/>
        </w:r>
        <w:r>
          <w:t>37</w:t>
        </w:r>
        <w:r>
          <w:fldChar w:fldCharType="end"/>
        </w:r>
      </w:hyperlink>
    </w:p>
    <w:p>
      <w:pPr>
        <w:pStyle w:val="TOC3"/>
        <w:rPr>
          <w:rFonts w:asciiTheme="minorHAnsi" w:hAnsiTheme="minorHAnsi"/>
          <w:noProof/>
          <w:sz w:val="22"/>
        </w:rPr>
      </w:pPr>
      <w:hyperlink w:anchor="_Toc256000062" w:history="1">
        <w:r>
          <w:rPr>
            <w:rStyle w:val="Hyperlink"/>
          </w:rPr>
          <w:t>Schedule 2</w:t>
        </w:r>
        <w:r>
          <w:tab/>
        </w:r>
        <w:r>
          <w:fldChar w:fldCharType="begin"/>
        </w:r>
        <w:r>
          <w:instrText xml:space="preserve"> PAGEREF _Toc256000062 \h </w:instrText>
        </w:r>
        <w:r>
          <w:fldChar w:fldCharType="separate"/>
        </w:r>
        <w:r>
          <w:t>39</w:t>
        </w:r>
        <w:r>
          <w:fldChar w:fldCharType="end"/>
        </w:r>
      </w:hyperlink>
    </w:p>
    <w:p>
      <w:pPr>
        <w:pStyle w:val="TOC4"/>
        <w:rPr>
          <w:rFonts w:asciiTheme="minorHAnsi" w:hAnsiTheme="minorHAnsi"/>
          <w:noProof/>
          <w:sz w:val="22"/>
        </w:rPr>
      </w:pPr>
      <w:hyperlink w:anchor="_Toc256000063" w:history="1">
        <w:r w:rsidRPr="00B1211D">
          <w:rPr>
            <w:rStyle w:val="Hyperlink"/>
          </w:rPr>
          <w:t>Rent review</w:t>
        </w:r>
        <w:r>
          <w:tab/>
        </w:r>
        <w:r>
          <w:fldChar w:fldCharType="begin"/>
        </w:r>
        <w:r>
          <w:instrText xml:space="preserve"> PAGEREF _Toc256000063 \h </w:instrText>
        </w:r>
        <w:r>
          <w:fldChar w:fldCharType="separate"/>
        </w:r>
        <w:r>
          <w:t>39</w:t>
        </w:r>
        <w:r>
          <w:fldChar w:fldCharType="end"/>
        </w:r>
      </w:hyperlink>
    </w:p>
    <w:p>
      <w:pPr>
        <w:pStyle w:val="TOC3"/>
        <w:rPr>
          <w:rFonts w:asciiTheme="minorHAnsi" w:hAnsiTheme="minorHAnsi"/>
          <w:noProof/>
          <w:sz w:val="22"/>
        </w:rPr>
      </w:pPr>
      <w:hyperlink w:anchor="_Toc256000064" w:history="1">
        <w:r>
          <w:rPr>
            <w:rStyle w:val="Hyperlink"/>
          </w:rPr>
          <w:t>Schedule 3</w:t>
        </w:r>
        <w:r>
          <w:tab/>
        </w:r>
        <w:r>
          <w:fldChar w:fldCharType="begin"/>
        </w:r>
        <w:r>
          <w:instrText xml:space="preserve"> PAGEREF _Toc256000064 \h </w:instrText>
        </w:r>
        <w:r>
          <w:fldChar w:fldCharType="separate"/>
        </w:r>
        <w:r>
          <w:t>43</w:t>
        </w:r>
        <w:r>
          <w:fldChar w:fldCharType="end"/>
        </w:r>
      </w:hyperlink>
    </w:p>
    <w:p>
      <w:pPr>
        <w:pStyle w:val="TOC4"/>
        <w:rPr>
          <w:rFonts w:asciiTheme="minorHAnsi" w:hAnsiTheme="minorHAnsi"/>
          <w:noProof/>
          <w:sz w:val="22"/>
        </w:rPr>
      </w:pPr>
      <w:hyperlink w:anchor="_Toc256000065" w:history="1">
        <w:r w:rsidRPr="00B1211D">
          <w:rPr>
            <w:rStyle w:val="Hyperlink"/>
          </w:rPr>
          <w:t>Services and Service Charge</w:t>
        </w:r>
        <w:r>
          <w:tab/>
        </w:r>
        <w:r>
          <w:fldChar w:fldCharType="begin"/>
        </w:r>
        <w:r>
          <w:instrText xml:space="preserve"> PAGEREF _Toc256000065 \h </w:instrText>
        </w:r>
        <w:r>
          <w:fldChar w:fldCharType="separate"/>
        </w:r>
        <w:r>
          <w:t>43</w:t>
        </w:r>
        <w:r>
          <w:fldChar w:fldCharType="end"/>
        </w:r>
      </w:hyperlink>
    </w:p>
    <w:p>
      <w:pPr>
        <w:pStyle w:val="TOC5"/>
        <w:rPr>
          <w:rFonts w:asciiTheme="minorHAnsi" w:hAnsiTheme="minorHAnsi"/>
          <w:noProof/>
          <w:sz w:val="22"/>
        </w:rPr>
      </w:pPr>
      <w:hyperlink w:anchor="_Toc256000066"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6 \h </w:instrText>
        </w:r>
        <w:r>
          <w:fldChar w:fldCharType="separate"/>
        </w:r>
        <w:r>
          <w:t>43</w:t>
        </w:r>
        <w:r>
          <w:fldChar w:fldCharType="end"/>
        </w:r>
      </w:hyperlink>
    </w:p>
    <w:p>
      <w:pPr>
        <w:pStyle w:val="TOC5"/>
        <w:rPr>
          <w:rFonts w:asciiTheme="minorHAnsi" w:hAnsiTheme="minorHAnsi"/>
          <w:noProof/>
          <w:sz w:val="22"/>
        </w:rPr>
      </w:pPr>
      <w:hyperlink w:anchor="_Toc256000067"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7 \h </w:instrText>
        </w:r>
        <w:r>
          <w:fldChar w:fldCharType="separate"/>
        </w:r>
        <w:r>
          <w:t>45</w:t>
        </w:r>
        <w:r>
          <w:fldChar w:fldCharType="end"/>
        </w:r>
      </w:hyperlink>
    </w:p>
    <w:p>
      <w:pPr>
        <w:pStyle w:val="TOC5"/>
        <w:rPr>
          <w:rFonts w:asciiTheme="minorHAnsi" w:hAnsiTheme="minorHAnsi"/>
          <w:noProof/>
          <w:sz w:val="22"/>
        </w:rPr>
      </w:pPr>
      <w:hyperlink w:anchor="_Toc256000068"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8 \h </w:instrText>
        </w:r>
        <w:r>
          <w:fldChar w:fldCharType="separate"/>
        </w:r>
        <w:r>
          <w:t>46</w:t>
        </w:r>
        <w:r>
          <w:fldChar w:fldCharType="end"/>
        </w:r>
      </w:hyperlink>
    </w:p>
    <w:p>
      <w:pPr>
        <w:pStyle w:val="TOC5"/>
        <w:rPr>
          <w:rFonts w:asciiTheme="minorHAnsi" w:hAnsiTheme="minorHAnsi"/>
          <w:noProof/>
          <w:sz w:val="22"/>
        </w:rPr>
      </w:pPr>
      <w:hyperlink w:anchor="_Toc256000069"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69 \h </w:instrText>
        </w:r>
        <w:r>
          <w:fldChar w:fldCharType="separate"/>
        </w:r>
        <w:r>
          <w:t>47</w:t>
        </w:r>
        <w:r>
          <w:fldChar w:fldCharType="end"/>
        </w:r>
      </w:hyperlink>
    </w:p>
    <w:p>
      <w:pPr>
        <w:pStyle w:val="TOC5"/>
        <w:rPr>
          <w:rFonts w:asciiTheme="minorHAnsi" w:hAnsiTheme="minorHAnsi"/>
          <w:noProof/>
          <w:sz w:val="22"/>
        </w:rPr>
      </w:pPr>
      <w:hyperlink w:anchor="_Toc256000070"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0 \h </w:instrText>
        </w:r>
        <w:r>
          <w:fldChar w:fldCharType="separate"/>
        </w:r>
        <w:r>
          <w:t>48</w:t>
        </w:r>
        <w:r>
          <w:fldChar w:fldCharType="end"/>
        </w:r>
      </w:hyperlink>
    </w:p>
    <w:p>
      <w:pPr>
        <w:pStyle w:val="TOC3"/>
        <w:rPr>
          <w:rFonts w:asciiTheme="minorHAnsi" w:hAnsiTheme="minorHAnsi"/>
          <w:noProof/>
          <w:sz w:val="22"/>
        </w:rPr>
      </w:pPr>
      <w:hyperlink w:anchor="_Toc256000071" w:history="1">
        <w:r>
          <w:rPr>
            <w:rStyle w:val="Hyperlink"/>
          </w:rPr>
          <w:t>Schedule 4</w:t>
        </w:r>
        <w:r>
          <w:tab/>
        </w:r>
        <w:r>
          <w:fldChar w:fldCharType="begin"/>
        </w:r>
        <w:r>
          <w:instrText xml:space="preserve"> PAGEREF _Toc256000071 \h </w:instrText>
        </w:r>
        <w:r>
          <w:fldChar w:fldCharType="separate"/>
        </w:r>
        <w:r>
          <w:t>50</w:t>
        </w:r>
        <w:r>
          <w:fldChar w:fldCharType="end"/>
        </w:r>
      </w:hyperlink>
    </w:p>
    <w:p>
      <w:pPr>
        <w:pStyle w:val="TOC4"/>
        <w:rPr>
          <w:rFonts w:asciiTheme="minorHAnsi" w:hAnsiTheme="minorHAnsi"/>
          <w:noProof/>
          <w:sz w:val="22"/>
        </w:rPr>
      </w:pPr>
      <w:hyperlink w:anchor="_Toc256000072" w:history="1">
        <w:r w:rsidRPr="00B1211D">
          <w:rPr>
            <w:rStyle w:val="Hyperlink"/>
          </w:rPr>
          <w:t>Insurance and Damage Provisions</w:t>
        </w:r>
        <w:r>
          <w:tab/>
        </w:r>
        <w:r>
          <w:fldChar w:fldCharType="begin"/>
        </w:r>
        <w:r>
          <w:instrText xml:space="preserve"> PAGEREF _Toc256000072 \h </w:instrText>
        </w:r>
        <w:r>
          <w:fldChar w:fldCharType="separate"/>
        </w:r>
        <w:r>
          <w:t>50</w:t>
        </w:r>
        <w:r>
          <w:fldChar w:fldCharType="end"/>
        </w:r>
      </w:hyperlink>
    </w:p>
    <w:p>
      <w:pPr>
        <w:pStyle w:val="TOC3"/>
        <w:rPr>
          <w:rFonts w:asciiTheme="minorHAnsi" w:hAnsiTheme="minorHAnsi"/>
          <w:noProof/>
          <w:sz w:val="22"/>
        </w:rPr>
      </w:pPr>
      <w:hyperlink w:anchor="_Toc256000073" w:history="1">
        <w:r>
          <w:rPr>
            <w:rStyle w:val="Hyperlink"/>
          </w:rPr>
          <w:t>Schedule 5</w:t>
        </w:r>
        <w:r>
          <w:tab/>
        </w:r>
        <w:r>
          <w:fldChar w:fldCharType="begin"/>
        </w:r>
        <w:r>
          <w:instrText xml:space="preserve"> PAGEREF _Toc256000073 \h </w:instrText>
        </w:r>
        <w:r>
          <w:fldChar w:fldCharType="separate"/>
        </w:r>
        <w:r>
          <w:t>53</w:t>
        </w:r>
        <w:r>
          <w:fldChar w:fldCharType="end"/>
        </w:r>
      </w:hyperlink>
    </w:p>
    <w:p>
      <w:pPr>
        <w:pStyle w:val="TOC4"/>
        <w:rPr>
          <w:rFonts w:asciiTheme="minorHAnsi" w:hAnsiTheme="minorHAnsi"/>
          <w:noProof/>
          <w:sz w:val="22"/>
        </w:rPr>
      </w:pPr>
      <w:hyperlink w:anchor="_Toc256000074" w:history="1">
        <w:r w:rsidRPr="00B1211D">
          <w:rPr>
            <w:rStyle w:val="Hyperlink"/>
          </w:rPr>
          <w:t>Title Matters</w:t>
        </w:r>
        <w:r>
          <w:tab/>
        </w:r>
        <w:r>
          <w:fldChar w:fldCharType="begin"/>
        </w:r>
        <w:r>
          <w:instrText xml:space="preserve"> PAGEREF _Toc256000074 \h </w:instrText>
        </w:r>
        <w:r>
          <w:fldChar w:fldCharType="separate"/>
        </w:r>
        <w:r>
          <w:t>53</w:t>
        </w:r>
        <w:r>
          <w:fldChar w:fldCharType="end"/>
        </w:r>
      </w:hyperlink>
    </w:p>
    <w:p>
      <w:pPr>
        <w:pStyle w:val="TOC3"/>
        <w:rPr>
          <w:rFonts w:asciiTheme="minorHAnsi" w:hAnsiTheme="minorHAnsi"/>
          <w:noProof/>
          <w:sz w:val="22"/>
        </w:rPr>
      </w:pPr>
      <w:hyperlink w:anchor="_Toc256000075" w:history="1">
        <w:r>
          <w:rPr>
            <w:rStyle w:val="Hyperlink"/>
          </w:rPr>
          <w:t>Schedule 6</w:t>
        </w:r>
        <w:r>
          <w:tab/>
        </w:r>
        <w:r>
          <w:fldChar w:fldCharType="begin"/>
        </w:r>
        <w:r>
          <w:instrText xml:space="preserve"> PAGEREF _Toc256000075 \h </w:instrText>
        </w:r>
        <w:r>
          <w:fldChar w:fldCharType="separate"/>
        </w:r>
        <w:r>
          <w:t>54</w:t>
        </w:r>
        <w:r>
          <w:fldChar w:fldCharType="end"/>
        </w:r>
      </w:hyperlink>
    </w:p>
    <w:p>
      <w:pPr>
        <w:pStyle w:val="TOC4"/>
        <w:rPr>
          <w:rFonts w:asciiTheme="minorHAnsi" w:hAnsiTheme="minorHAnsi"/>
          <w:noProof/>
          <w:sz w:val="22"/>
        </w:rPr>
      </w:pPr>
      <w:hyperlink w:anchor="_Toc256000076" w:history="1">
        <w:r w:rsidRPr="00B1211D">
          <w:rPr>
            <w:rStyle w:val="Hyperlink"/>
          </w:rPr>
          <w:t>Works</w:t>
        </w:r>
        <w:r>
          <w:tab/>
        </w:r>
        <w:r>
          <w:fldChar w:fldCharType="begin"/>
        </w:r>
        <w:r>
          <w:instrText xml:space="preserve"> PAGEREF _Toc256000076 \h </w:instrText>
        </w:r>
        <w:r>
          <w:fldChar w:fldCharType="separate"/>
        </w:r>
        <w:r>
          <w:t>54</w:t>
        </w:r>
        <w:r>
          <w:fldChar w:fldCharType="end"/>
        </w:r>
      </w:hyperlink>
    </w:p>
    <w:p>
      <w:pPr>
        <w:pStyle w:val="TOC3"/>
        <w:rPr>
          <w:rFonts w:asciiTheme="minorHAnsi" w:hAnsiTheme="minorHAnsi"/>
          <w:noProof/>
          <w:sz w:val="22"/>
        </w:rPr>
      </w:pPr>
      <w:hyperlink w:anchor="_Toc256000077" w:history="1">
        <w:r>
          <w:rPr>
            <w:rStyle w:val="Hyperlink"/>
          </w:rPr>
          <w:t>Schedule 7</w:t>
        </w:r>
        <w:r>
          <w:tab/>
        </w:r>
        <w:r>
          <w:fldChar w:fldCharType="begin"/>
        </w:r>
        <w:r>
          <w:instrText xml:space="preserve"> PAGEREF _Toc256000077 \h </w:instrText>
        </w:r>
        <w:r>
          <w:fldChar w:fldCharType="separate"/>
        </w:r>
        <w:r>
          <w:t>57</w:t>
        </w:r>
        <w:r>
          <w:fldChar w:fldCharType="end"/>
        </w:r>
      </w:hyperlink>
    </w:p>
    <w:p>
      <w:pPr>
        <w:pStyle w:val="TOC4"/>
        <w:rPr>
          <w:rFonts w:asciiTheme="minorHAnsi" w:hAnsiTheme="minorHAnsi"/>
          <w:noProof/>
          <w:sz w:val="22"/>
        </w:rPr>
      </w:pPr>
      <w:hyperlink w:anchor="_Toc256000078" w:history="1">
        <w:r w:rsidRPr="00B1211D">
          <w:rPr>
            <w:rStyle w:val="Hyperlink"/>
          </w:rPr>
          <w:t>Sustainability</w:t>
        </w:r>
        <w:r>
          <w:tab/>
        </w:r>
        <w:r>
          <w:fldChar w:fldCharType="begin"/>
        </w:r>
        <w:r>
          <w:instrText xml:space="preserve"> PAGEREF _Toc256000078 \h </w:instrText>
        </w:r>
        <w:r>
          <w:fldChar w:fldCharType="separate"/>
        </w:r>
        <w:r>
          <w:t>57</w:t>
        </w:r>
        <w:r>
          <w:fldChar w:fldCharType="end"/>
        </w:r>
      </w:hyperlink>
    </w:p>
    <w:p>
      <w:pPr>
        <w:pStyle w:val="TOC3"/>
        <w:rPr>
          <w:rFonts w:asciiTheme="minorHAnsi" w:hAnsiTheme="minorHAnsi"/>
          <w:noProof/>
          <w:sz w:val="22"/>
        </w:rPr>
      </w:pPr>
      <w:hyperlink w:anchor="_Toc256000079" w:history="1">
        <w:r>
          <w:rPr>
            <w:rStyle w:val="Hyperlink"/>
          </w:rPr>
          <w:t>Schedule 8</w:t>
        </w:r>
        <w:r>
          <w:tab/>
        </w:r>
        <w:r>
          <w:fldChar w:fldCharType="begin"/>
        </w:r>
        <w:r>
          <w:instrText xml:space="preserve"> PAGEREF _Toc256000079 \h </w:instrText>
        </w:r>
        <w:r>
          <w:fldChar w:fldCharType="separate"/>
        </w:r>
        <w:r>
          <w:t>59</w:t>
        </w:r>
        <w:r>
          <w:fldChar w:fldCharType="end"/>
        </w:r>
      </w:hyperlink>
    </w:p>
    <w:p>
      <w:pPr>
        <w:pStyle w:val="TOC4"/>
        <w:rPr>
          <w:rFonts w:asciiTheme="minorHAnsi" w:hAnsiTheme="minorHAnsi"/>
          <w:noProof/>
          <w:sz w:val="22"/>
        </w:rPr>
      </w:pPr>
      <w:hyperlink w:anchor="_Toc256000080" w:history="1">
        <w:r w:rsidRPr="00B1211D">
          <w:rPr>
            <w:rStyle w:val="Hyperlink"/>
          </w:rPr>
          <w:t>Underletting</w:t>
        </w:r>
        <w:r>
          <w:tab/>
        </w:r>
        <w:r>
          <w:fldChar w:fldCharType="begin"/>
        </w:r>
        <w:r>
          <w:instrText xml:space="preserve"> PAGEREF _Toc256000080 \h </w:instrText>
        </w:r>
        <w:r>
          <w:fldChar w:fldCharType="separate"/>
        </w:r>
        <w:r>
          <w:t>59</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1"/>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2"/>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Building</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Building</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Building</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3"/>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Building</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14"/>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15"/>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6"/>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17"/>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Building</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9.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18"/>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19"/>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0"/>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1"/>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2"/>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3"/>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4"/>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25"/>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rsidRPr="00B1211D">
        <w:t>a fair proportion (calculated on a floor area basis or any other method as the Landlord decides from time to tim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the aggregate costs</w:t>
      </w:r>
      <w:r w:rsidRPr="00B1211D">
        <w:t xml:space="preserve"> incurred by the Landlord in providing the Services in each Accounting Period</w:t>
      </w:r>
      <w:r w:rsidRPr="00B1211D">
        <w:t xml:space="preserve"> </w:t>
      </w:r>
      <w:r w:rsidRPr="00B1211D" w:rsidR="0083698B">
        <w:t>together with</w:t>
      </w:r>
      <w:r w:rsidRPr="00B1211D">
        <w:t>:</w:t>
      </w:r>
    </w:p>
    <w:p w:rsidR="00CC349F" w:rsidRPr="00B1211D" w:rsidP="00E34B10">
      <w:pPr>
        <w:pStyle w:val="SHDefinitiona"/>
        <w:numPr>
          <w:ilvl w:val="0"/>
          <w:numId w:val="32"/>
        </w:numPr>
      </w:pPr>
      <w:r w:rsidRPr="00B1211D">
        <w:t>VAT that is not recoverable by the Landlord from HM Revenue &amp; Customs;</w:t>
      </w:r>
      <w:r w:rsidRPr="00B1211D" w:rsidR="00E34CBE">
        <w:t xml:space="preserve"> and</w:t>
      </w:r>
    </w:p>
    <w:p w:rsidR="00CC349F" w:rsidRPr="00B1211D" w:rsidP="00984F4F">
      <w:pPr>
        <w:pStyle w:val="SHDefinitiona"/>
      </w:pPr>
      <w:r w:rsidRPr="00B1211D">
        <w:t>t</w:t>
      </w:r>
      <w:r w:rsidRPr="00B1211D" w:rsidR="00D44209">
        <w:t xml:space="preserve">he </w:t>
      </w:r>
      <w:r w:rsidRPr="00B1211D" w:rsidR="00537746">
        <w:t>sums</w:t>
      </w:r>
      <w:r w:rsidRPr="00B1211D">
        <w:t xml:space="preserve"> chargeable under </w:t>
      </w:r>
      <w:r w:rsidRPr="00B1211D">
        <w:rPr>
          <w:b/>
        </w:rPr>
        <w:t xml:space="preserve">paragraph </w:t>
      </w:r>
      <w:r w:rsidRPr="00B1211D">
        <w:rPr>
          <w:b/>
        </w:rPr>
        <w:fldChar w:fldCharType="begin"/>
      </w:r>
      <w:r w:rsidRPr="00B1211D">
        <w:rPr>
          <w:b/>
        </w:rPr>
        <w:instrText xml:space="preserve"> REF _Ref521410328 \n \h  \* MERGEFORMAT </w:instrText>
      </w:r>
      <w:r w:rsidRPr="00B1211D">
        <w:rPr>
          <w:b/>
        </w:rPr>
        <w:fldChar w:fldCharType="separate"/>
      </w:r>
      <w:r w:rsidRPr="00B1211D" w:rsidR="00E34B10">
        <w:rPr>
          <w:b/>
        </w:rPr>
        <w:t>2.4</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Building Service</w:t>
      </w:r>
      <w:r w:rsidRPr="00B1211D" w:rsidR="00BD3FEC">
        <w:t>s</w:t>
      </w:r>
      <w:r w:rsidRPr="00B1211D">
        <w:t xml:space="preserve"> and the Additional Services;</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6"/>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Building</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27"/>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28"/>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9"/>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30"/>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31"/>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32"/>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33"/>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4"/>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Building</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35"/>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36"/>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7"/>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38"/>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39"/>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40"/>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41"/>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2"/>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4" w:name="_Ref391479232"/>
      <w:r w:rsidRPr="00B1211D">
        <w:t>The Tenant must promptly replace any damaged glass forming part of the Premises with glass of equivalent appearance and of the same or better quality.</w:t>
      </w:r>
      <w:bookmarkEnd w:id="54"/>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5" w:name="_Ref322090246"/>
      <w:bookmarkStart w:id="56" w:name="_Toc536773076"/>
      <w:bookmarkStart w:id="57" w:name="_Toc256000013"/>
      <w:r w:rsidRPr="00B1211D">
        <w:t>Allow entry</w:t>
      </w:r>
      <w:bookmarkEnd w:id="57"/>
      <w:bookmarkEnd w:id="55"/>
      <w:bookmarkEnd w:id="56"/>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8"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DA1639" w:rsidRPr="00B1211D" w:rsidP="00984F4F">
      <w:pPr>
        <w:pStyle w:val="SHHeading3"/>
      </w:pPr>
      <w:bookmarkStart w:id="59"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9"/>
    </w:p>
    <w:p w:rsidR="00DA1639" w:rsidRPr="00B1211D" w:rsidP="00984F4F">
      <w:pPr>
        <w:pStyle w:val="SHHeading22ndStyle"/>
      </w:pPr>
      <w:bookmarkStart w:id="60" w:name="_Ref322089999"/>
      <w:bookmarkStart w:id="61" w:name="_Toc536773077"/>
      <w:bookmarkStart w:id="62" w:name="_Toc256000014"/>
      <w:r w:rsidRPr="00B1211D">
        <w:t>Alterations</w:t>
      </w:r>
      <w:bookmarkEnd w:id="62"/>
      <w:bookmarkEnd w:id="60"/>
      <w:bookmarkEnd w:id="61"/>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43"/>
      </w:r>
      <w:r>
        <w:t>]</w:t>
      </w:r>
    </w:p>
    <w:p w:rsidR="00DA1639" w:rsidRPr="00B1211D" w:rsidP="00984F4F">
      <w:pPr>
        <w:pStyle w:val="SHHeading3"/>
      </w:pPr>
      <w:r>
        <w:t>[</w:t>
      </w:r>
      <w:bookmarkStart w:id="63" w:name="_Ref498958301"/>
      <w:r w:rsidRPr="00B1211D">
        <w:t>The Tenant may, with the Landlord</w:t>
      </w:r>
      <w:r w:rsidRPr="00B1211D" w:rsidR="00722814">
        <w:t>’</w:t>
      </w:r>
      <w:r w:rsidRPr="00B1211D">
        <w:t>s consent, carry out works outside the Premises:</w:t>
      </w:r>
      <w:bookmarkEnd w:id="63"/>
    </w:p>
    <w:p w:rsidR="00DA1639" w:rsidRPr="00B1211D" w:rsidP="00984F4F">
      <w:pPr>
        <w:pStyle w:val="SHHeading4"/>
      </w:pPr>
      <w:bookmarkStart w:id="64" w:name="_Ref481739431"/>
      <w:bookmarkStart w:id="65"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4"/>
      <w:r w:rsidRPr="00B1211D" w:rsidR="00D54E60">
        <w:t>; and</w:t>
      </w:r>
      <w:bookmarkEnd w:id="65"/>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4"/>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5"/>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w:t>
      </w:r>
      <w:r>
        <w:t>[</w:t>
      </w:r>
      <w:r w:rsidRPr="00B1211D">
        <w:t>the usual trading hours for retail premises in the vicinity of the Premises</w:t>
      </w:r>
      <w:r>
        <w:t>]</w:t>
      </w:r>
      <w:r>
        <w:t>[</w:t>
      </w:r>
      <w:r w:rsidRPr="00B1211D">
        <w:t>such hours as the Landlord may stipulate</w:t>
      </w:r>
      <w:r>
        <w:t>]</w:t>
      </w:r>
      <w:r w:rsidRPr="00B1211D">
        <w:t>.</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xml:space="preserve"> or the Building</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46"/>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47"/>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r>
        <w:rPr>
          <w:rStyle w:val="FootnoteReference"/>
          <w:b/>
        </w:rPr>
        <w:footnoteReference w:id="48"/>
      </w:r>
      <w:bookmarkEnd w:id="79"/>
    </w:p>
    <w:p w:rsidR="00DA1639" w:rsidRPr="00B1211D" w:rsidP="00984F4F">
      <w:pPr>
        <w:pStyle w:val="SHHeading3"/>
      </w:pPr>
      <w:r w:rsidRPr="00B1211D">
        <w:t>The Tenant must not use the Premises other than for the Permitted Use.</w:t>
      </w:r>
      <w:r>
        <w:rPr>
          <w:rStyle w:val="FootnoteReference"/>
        </w:rPr>
        <w:footnoteReference w:id="49"/>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50"/>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51"/>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w:t>
      </w:r>
      <w:r>
        <w:t>;</w:t>
      </w:r>
      <w:r>
        <w:rPr>
          <w:rStyle w:val="FootnoteReference"/>
        </w:rPr>
        <w:footnoteReference w:id="52"/>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53"/>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w:t>
      </w:r>
      <w:r w:rsidRPr="00B1211D">
        <w:t xml:space="preserve"> who are affected.</w:t>
      </w:r>
    </w:p>
    <w:p w:rsidR="00DA1639" w:rsidRPr="00B1211D" w:rsidP="00984F4F">
      <w:pPr>
        <w:pStyle w:val="SHHeading3"/>
      </w:pPr>
      <w:r>
        <w:t>[</w:t>
      </w:r>
      <w:r w:rsidRPr="00B1211D">
        <w:t>On each day that the Premises are open for trade, the Tenant must arrange the regular collection of any of the Tenant</w:t>
      </w:r>
      <w:r w:rsidRPr="00B1211D" w:rsidR="00722814">
        <w:t>’</w:t>
      </w:r>
      <w:r w:rsidRPr="00B1211D">
        <w:t>s customer trolleys that have been left outside the Premises</w:t>
      </w:r>
      <w:r>
        <w:rPr>
          <w:rStyle w:val="FootnoteReference"/>
        </w:rPr>
        <w:footnoteReference w:id="54"/>
      </w:r>
      <w:r>
        <w:t>]</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55"/>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6"/>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7"/>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58"/>
      </w:r>
      <w:r>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59"/>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60"/>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w:t>
      </w:r>
      <w:r w:rsidRPr="00B1211D">
        <w:t xml:space="preserve"> carried out by the Landlord or any other occupier of the </w:t>
      </w:r>
      <w:r w:rsidRPr="00B1211D">
        <w:t>Building</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Building</w:t>
      </w:r>
      <w:bookmarkEnd w:id="107"/>
      <w:bookmarkEnd w:id="106"/>
    </w:p>
    <w:p w:rsidR="00DA1639" w:rsidRPr="00B1211D" w:rsidP="00984F4F">
      <w:pPr>
        <w:pStyle w:val="SHHeading3"/>
      </w:pPr>
      <w:r w:rsidRPr="00B1211D">
        <w:t xml:space="preserve">The Tenant must not load or unload vehicles except on the parts of the </w:t>
      </w:r>
      <w:r w:rsidRPr="00B1211D">
        <w:t>Building</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9</w:t>
      </w:r>
      <w:r w:rsidRPr="00B1211D">
        <w:rPr>
          <w:b/>
        </w:rPr>
        <w:fldChar w:fldCharType="end"/>
      </w:r>
      <w:r w:rsidRPr="00B1211D">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w:t>
      </w:r>
      <w:r w:rsidRPr="00B1211D">
        <w:t xml:space="preserve"> in the Head Lease or</w:t>
      </w:r>
      <w:r>
        <w:t>]</w:t>
      </w:r>
      <w:r w:rsidRPr="00B1211D">
        <w:t xml:space="preserve"> any obligations affecting the freehold interest in the </w:t>
      </w:r>
      <w:r w:rsidRPr="00B1211D">
        <w:t>Building</w:t>
      </w:r>
      <w:r w:rsidRPr="00B1211D">
        <w:t xml:space="preserve"> at the date of this Lease.</w:t>
      </w:r>
      <w:r>
        <w:rPr>
          <w:rStyle w:val="FootnoteReference"/>
        </w:rPr>
        <w:footnoteReference w:id="61"/>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62"/>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63"/>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Building</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256000028"/>
      <w:r>
        <w:t>[</w:t>
      </w:r>
      <w:bookmarkStart w:id="113" w:name="_Ref322090691"/>
      <w:bookmarkStart w:id="114" w:name="_Toc536773091"/>
      <w:r w:rsidRPr="00B1211D">
        <w:t>Turnover information</w:t>
      </w:r>
      <w:bookmarkEnd w:id="112"/>
      <w:bookmarkEnd w:id="113"/>
      <w:bookmarkEnd w:id="114"/>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Premises</w:t>
      </w:r>
      <w:r w:rsidRPr="00B1211D">
        <w:t>) details of daily gross turnover by means of the link provided by the Landlord (whether email, computer, telephone or any other method required by the Landlord).</w:t>
      </w:r>
      <w:r>
        <w:rPr>
          <w:rStyle w:val="FootnoteReference"/>
        </w:rPr>
        <w:footnoteReference w:id="64"/>
      </w:r>
      <w:r>
        <w:t>]</w:t>
      </w:r>
    </w:p>
    <w:p w:rsidR="00DA1639" w:rsidRPr="00B1211D" w:rsidP="00984F4F">
      <w:pPr>
        <w:pStyle w:val="SHHeading22ndStyle"/>
      </w:pPr>
      <w:bookmarkStart w:id="115" w:name="_Toc536773092"/>
      <w:bookmarkStart w:id="116" w:name="_Toc256000029"/>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30"/>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1"/>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2"/>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3"/>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4"/>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65"/>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66"/>
      </w:r>
    </w:p>
    <w:p w:rsidR="00DA1639" w:rsidRPr="00B1211D" w:rsidP="00984F4F">
      <w:pPr>
        <w:pStyle w:val="SHHeading22ndStyle"/>
      </w:pPr>
      <w:bookmarkStart w:id="131" w:name="_Ref355788606"/>
      <w:bookmarkStart w:id="132" w:name="_Toc536773098"/>
      <w:bookmarkStart w:id="133" w:name="_Toc256000035"/>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6"/>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Building</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7"/>
      <w:r>
        <w:t>[</w:t>
      </w:r>
      <w:bookmarkStart w:id="139" w:name="_Ref322090713"/>
      <w:bookmarkStart w:id="140" w:name="_Toc536773100"/>
      <w:r w:rsidRPr="00B1211D">
        <w:t>Turnover Information</w:t>
      </w:r>
      <w:bookmarkEnd w:id="138"/>
      <w:bookmarkEnd w:id="139"/>
      <w:bookmarkEnd w:id="140"/>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Building</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Building</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1"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1"/>
      <w:r>
        <w:t>]</w:t>
      </w:r>
    </w:p>
    <w:p w:rsidR="00DA1639" w:rsidRPr="00B1211D" w:rsidP="00984F4F">
      <w:pPr>
        <w:pStyle w:val="SHHeading22ndStyle"/>
      </w:pPr>
      <w:bookmarkStart w:id="142" w:name="_Toc256000038"/>
      <w:r>
        <w:t>[</w:t>
      </w:r>
      <w:bookmarkStart w:id="143" w:name="_Toc536773101"/>
      <w:r w:rsidRPr="00B1211D">
        <w:t>Head Lease</w:t>
      </w:r>
      <w:bookmarkEnd w:id="142"/>
      <w:bookmarkEnd w:id="143"/>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67"/>
      </w:r>
      <w:r>
        <w:t>]</w:t>
      </w:r>
      <w:r>
        <w:t>]</w:t>
      </w:r>
    </w:p>
    <w:p w:rsidR="00DA1639" w:rsidRPr="00B1211D" w:rsidP="00984F4F">
      <w:pPr>
        <w:pStyle w:val="SHHeading22ndStyle"/>
      </w:pPr>
      <w:bookmarkStart w:id="144" w:name="_Ref382487490"/>
      <w:bookmarkStart w:id="145" w:name="_Toc536773103"/>
      <w:bookmarkStart w:id="146" w:name="_Toc256000039"/>
      <w:r w:rsidRPr="00B1211D">
        <w:t xml:space="preserve">Designation of </w:t>
      </w:r>
      <w:r w:rsidRPr="00B1211D">
        <w:t xml:space="preserve">Common </w:t>
      </w:r>
      <w:r w:rsidRPr="00B1211D" w:rsidR="00D54E60">
        <w:t>Parts </w:t>
      </w:r>
      <w:r w:rsidRPr="00B1211D">
        <w:t>and use of rights</w:t>
      </w:r>
      <w:bookmarkEnd w:id="146"/>
      <w:bookmarkEnd w:id="144"/>
      <w:bookmarkEnd w:id="145"/>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47" w:name="_Ref381957843"/>
      <w:bookmarkStart w:id="148"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68"/>
      </w:r>
      <w:bookmarkEnd w:id="147"/>
      <w:bookmarkEnd w:id="148"/>
    </w:p>
    <w:p w:rsidR="00DA1639" w:rsidRPr="00B1211D" w:rsidP="00984F4F">
      <w:pPr>
        <w:pStyle w:val="SHHeading22ndStyle"/>
      </w:pPr>
      <w:bookmarkStart w:id="149" w:name="_Toc256000040"/>
      <w:r>
        <w:t>[</w:t>
      </w:r>
      <w:bookmarkStart w:id="150" w:name="_Ref322091553"/>
      <w:bookmarkStart w:id="151" w:name="_Toc536773104"/>
      <w:r w:rsidRPr="00B1211D">
        <w:t>Relocation of External Works</w:t>
      </w:r>
      <w:bookmarkEnd w:id="149"/>
      <w:bookmarkEnd w:id="150"/>
      <w:bookmarkEnd w:id="151"/>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1.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t xml:space="preserve"> th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2"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2"/>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53" w:name="_Toc536773107"/>
      <w:bookmarkStart w:id="154" w:name="_Toc256000041"/>
      <w:r w:rsidRPr="00B1211D">
        <w:t>AGREEMENTS</w:t>
      </w:r>
      <w:bookmarkEnd w:id="154"/>
      <w:bookmarkEnd w:id="153"/>
    </w:p>
    <w:p w:rsidR="00DA1639" w:rsidRPr="00B1211D" w:rsidP="00984F4F">
      <w:pPr>
        <w:pStyle w:val="SHHeading22ndStyle"/>
      </w:pPr>
      <w:bookmarkStart w:id="155" w:name="_Ref373224951"/>
      <w:bookmarkStart w:id="156" w:name="_Toc536773108"/>
      <w:bookmarkStart w:id="157" w:name="_Toc256000042"/>
      <w:r w:rsidRPr="00B1211D">
        <w:t>Landlord</w:t>
      </w:r>
      <w:r w:rsidRPr="00B1211D" w:rsidR="00722814">
        <w:t>’</w:t>
      </w:r>
      <w:r w:rsidRPr="00B1211D">
        <w:t>s right to end this Lease</w:t>
      </w:r>
      <w:bookmarkEnd w:id="157"/>
      <w:bookmarkEnd w:id="155"/>
      <w:bookmarkEnd w:id="156"/>
    </w:p>
    <w:p w:rsidR="00DA1639" w:rsidRPr="00B1211D" w:rsidP="00984F4F">
      <w:pPr>
        <w:pStyle w:val="SHHeading3"/>
      </w:pPr>
      <w:bookmarkStart w:id="158"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8"/>
    </w:p>
    <w:p w:rsidR="00DA1639" w:rsidRPr="00B1211D" w:rsidP="00984F4F">
      <w:pPr>
        <w:pStyle w:val="SHHeading3"/>
      </w:pPr>
      <w:bookmarkStart w:id="159"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9"/>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69"/>
      </w:r>
    </w:p>
    <w:p w:rsidR="00DA1639" w:rsidRPr="00B1211D" w:rsidP="00984F4F">
      <w:pPr>
        <w:pStyle w:val="SHHeading4"/>
      </w:pPr>
      <w:r w:rsidRPr="00B1211D">
        <w:t>the Tenant breaches this Lease;</w:t>
      </w:r>
    </w:p>
    <w:p w:rsidR="00DA1639" w:rsidRPr="00B1211D" w:rsidP="00984F4F">
      <w:pPr>
        <w:pStyle w:val="SHHeading4"/>
      </w:pPr>
      <w:bookmarkStart w:id="160"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0"/>
    </w:p>
    <w:p w:rsidR="00DA1639" w:rsidRPr="00B1211D" w:rsidP="00984F4F">
      <w:pPr>
        <w:pStyle w:val="SHHeading4"/>
      </w:pPr>
      <w:bookmarkStart w:id="161" w:name="_Ref373435905"/>
      <w:bookmarkStart w:id="162" w:name="_Ref322090834"/>
      <w:r w:rsidRPr="00B1211D">
        <w:t>if the Tenant is a company or a limited liability partnership:</w:t>
      </w:r>
      <w:bookmarkEnd w:id="161"/>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2"/>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3" w:name="_Ref373435929"/>
      <w:bookmarkStart w:id="164" w:name="_Ref322090888"/>
      <w:r w:rsidRPr="00B1211D">
        <w:t>if the Tenant is an individual:</w:t>
      </w:r>
      <w:bookmarkEnd w:id="163"/>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4"/>
    </w:p>
    <w:p w:rsidR="00DA1639" w:rsidRPr="00B1211D" w:rsidP="00984F4F">
      <w:pPr>
        <w:pStyle w:val="SHHeading4"/>
      </w:pPr>
      <w:bookmarkStart w:id="165"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5"/>
      <w:r w:rsidRPr="00B1211D" w:rsidR="00D54E60">
        <w:t>; or</w:t>
      </w:r>
    </w:p>
    <w:p w:rsidR="00DA1639" w:rsidRPr="00B1211D" w:rsidP="00984F4F">
      <w:pPr>
        <w:pStyle w:val="SHHeading4"/>
      </w:pPr>
      <w:bookmarkStart w:id="166"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6"/>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7"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7"/>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8" w:name="_Ref373225852"/>
      <w:bookmarkStart w:id="169" w:name="_Ref382841802"/>
      <w:bookmarkStart w:id="170" w:name="_Toc536773109"/>
      <w:bookmarkStart w:id="171" w:name="_Toc256000043"/>
      <w:r w:rsidRPr="00B1211D">
        <w:t>No acquisition of easements</w:t>
      </w:r>
      <w:bookmarkEnd w:id="168"/>
      <w:r w:rsidRPr="00B1211D">
        <w:t xml:space="preserve"> or rights</w:t>
      </w:r>
      <w:bookmarkEnd w:id="171"/>
      <w:bookmarkEnd w:id="169"/>
      <w:bookmarkEnd w:id="170"/>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2" w:name="_Ref322091595"/>
      <w:bookmarkStart w:id="173" w:name="_Ref383696943"/>
      <w:bookmarkStart w:id="174" w:name="_Toc536773110"/>
      <w:bookmarkStart w:id="175" w:name="_Toc256000044"/>
      <w:r w:rsidRPr="00B1211D">
        <w:t xml:space="preserve">Works to adjoining </w:t>
      </w:r>
      <w:bookmarkEnd w:id="172"/>
      <w:r w:rsidRPr="00B1211D">
        <w:t>premises</w:t>
      </w:r>
      <w:bookmarkEnd w:id="175"/>
      <w:bookmarkEnd w:id="173"/>
      <w:bookmarkEnd w:id="174"/>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uilding</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6" w:name="_Ref322091014"/>
      <w:bookmarkStart w:id="177" w:name="_Ref521408977"/>
      <w:bookmarkStart w:id="178" w:name="_Toc536773112"/>
      <w:bookmarkStart w:id="179" w:name="_Toc256000045"/>
      <w:r w:rsidRPr="00B1211D">
        <w:t xml:space="preserve">Service of </w:t>
      </w:r>
      <w:bookmarkEnd w:id="176"/>
      <w:r w:rsidRPr="00B1211D">
        <w:t>formal notices</w:t>
      </w:r>
      <w:bookmarkEnd w:id="179"/>
      <w:bookmarkEnd w:id="177"/>
      <w:bookmarkEnd w:id="178"/>
    </w:p>
    <w:p w:rsidR="00DA1639" w:rsidP="00984F4F">
      <w:pPr>
        <w:pStyle w:val="SHHeading3"/>
      </w:pPr>
      <w:bookmarkStart w:id="180" w:name="_Ref275354003"/>
      <w:r w:rsidRPr="00B1211D">
        <w:t xml:space="preserve">Any formal notice must be in writing and </w:t>
      </w:r>
      <w:bookmarkStart w:id="181" w:name="_Ref300214356"/>
      <w:bookmarkEnd w:id="180"/>
      <w:r w:rsidRPr="00B1211D">
        <w:t xml:space="preserve">sent </w:t>
      </w:r>
      <w:r>
        <w:t>[</w:t>
      </w:r>
      <w:r w:rsidR="00040F2C">
        <w:t xml:space="preserve">by </w:t>
      </w:r>
      <w:r w:rsidRPr="00B1211D">
        <w:t xml:space="preserve">pre-paid first class post or special delivery to or otherwise delivered to or left at the address </w:t>
      </w:r>
      <w:bookmarkEnd w:id="181"/>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70"/>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71"/>
      </w:r>
      <w:r>
        <w:t>]</w:t>
      </w:r>
    </w:p>
    <w:p w:rsidR="00DA1639" w:rsidRPr="00B1211D" w:rsidP="00984F4F">
      <w:pPr>
        <w:pStyle w:val="SHHeading3"/>
      </w:pPr>
      <w:bookmarkStart w:id="182" w:name="_Ref322100054"/>
      <w:r>
        <w:t>[</w:t>
      </w:r>
      <w:r>
        <w:t>Unless served by e-mail, a</w:t>
      </w:r>
      <w:r>
        <w:rPr>
          <w:rStyle w:val="FootnoteReference"/>
        </w:rPr>
        <w:footnoteReference w:id="72"/>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73"/>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2"/>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3"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3"/>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74"/>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4" w:name="_Toc536773113"/>
      <w:bookmarkStart w:id="185" w:name="_Toc256000046"/>
      <w:r w:rsidRPr="00B1211D">
        <w:t>Contracts (Rights of Third Parties) Act</w:t>
      </w:r>
      <w:r w:rsidRPr="00B1211D" w:rsidR="00D54E60">
        <w:t> 1</w:t>
      </w:r>
      <w:r w:rsidRPr="00B1211D">
        <w:t>999</w:t>
      </w:r>
      <w:bookmarkEnd w:id="185"/>
      <w:bookmarkEnd w:id="184"/>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6" w:name="_Toc256000047"/>
      <w:r>
        <w:t>[</w:t>
      </w:r>
      <w:bookmarkStart w:id="187" w:name="_Toc536773114"/>
      <w:r w:rsidRPr="00B1211D">
        <w:t>Contracting-out</w:t>
      </w:r>
      <w:bookmarkEnd w:id="186"/>
      <w:r>
        <w:rPr>
          <w:rStyle w:val="FootnoteReference"/>
          <w:b/>
        </w:rPr>
        <w:footnoteReference w:id="75"/>
      </w:r>
      <w:bookmarkEnd w:id="187"/>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8" w:name="_Ref461779777"/>
      <w:bookmarkStart w:id="189" w:name="_Toc536773115"/>
      <w:bookmarkStart w:id="190" w:name="_Toc256000048"/>
      <w:r w:rsidRPr="00B1211D">
        <w:t>Energy Performance Certificates</w:t>
      </w:r>
      <w:bookmarkEnd w:id="190"/>
      <w:bookmarkEnd w:id="188"/>
      <w:bookmarkEnd w:id="189"/>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Building</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Building</w:t>
      </w:r>
      <w:r w:rsidRPr="00B1211D">
        <w:t>.</w:t>
      </w:r>
    </w:p>
    <w:p w:rsidR="00DA1639" w:rsidRPr="00B1211D" w:rsidP="00984F4F">
      <w:pPr>
        <w:pStyle w:val="SHHeading22ndStyle"/>
      </w:pPr>
      <w:bookmarkStart w:id="191" w:name="_Toc256000049"/>
      <w:r>
        <w:t>[</w:t>
      </w:r>
      <w:bookmarkStart w:id="192" w:name="_Toc536773116"/>
      <w:r w:rsidRPr="00B1211D">
        <w:t>Sustainability</w:t>
      </w:r>
      <w:bookmarkEnd w:id="191"/>
      <w:bookmarkEnd w:id="192"/>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3" w:name="_Toc256000050"/>
      <w:r>
        <w:t>[</w:t>
      </w:r>
      <w:bookmarkStart w:id="194" w:name="_Toc536773117"/>
      <w:r w:rsidRPr="00B1211D">
        <w:t>Superior landlord</w:t>
      </w:r>
      <w:r w:rsidRPr="00B1211D" w:rsidR="00722814">
        <w:t>’</w:t>
      </w:r>
      <w:r w:rsidRPr="00B1211D">
        <w:t>s consent</w:t>
      </w:r>
      <w:bookmarkEnd w:id="193"/>
      <w:bookmarkEnd w:id="194"/>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76"/>
      </w:r>
      <w:r>
        <w:t>]</w:t>
      </w:r>
    </w:p>
    <w:p w:rsidR="00DA1639" w:rsidRPr="00B1211D" w:rsidP="00984F4F">
      <w:pPr>
        <w:pStyle w:val="SHHeading22ndStyle"/>
      </w:pPr>
      <w:bookmarkStart w:id="195" w:name="_Toc256000051"/>
      <w:r>
        <w:t>[</w:t>
      </w:r>
      <w:bookmarkStart w:id="196" w:name="_Toc536773118"/>
      <w:r w:rsidRPr="00B1211D">
        <w:t>Representations</w:t>
      </w:r>
      <w:bookmarkEnd w:id="195"/>
      <w:bookmarkEnd w:id="196"/>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77"/>
      </w:r>
      <w:r>
        <w:t>]</w:t>
      </w:r>
    </w:p>
    <w:p w:rsidR="00DA1639" w:rsidRPr="00B1211D" w:rsidP="00984F4F">
      <w:pPr>
        <w:pStyle w:val="SHHeading22ndStyle"/>
      </w:pPr>
      <w:bookmarkStart w:id="197" w:name="_Toc256000052"/>
      <w:r>
        <w:t>[</w:t>
      </w:r>
      <w:bookmarkStart w:id="198" w:name="_Toc536773119"/>
      <w:r w:rsidRPr="00B1211D">
        <w:t>Exclusion of statutory compensation</w:t>
      </w:r>
      <w:bookmarkEnd w:id="197"/>
      <w:r>
        <w:rPr>
          <w:rStyle w:val="FootnoteReference"/>
          <w:b/>
        </w:rPr>
        <w:footnoteReference w:id="78"/>
      </w:r>
      <w:bookmarkEnd w:id="198"/>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99" w:name="_Toc536773120"/>
      <w:bookmarkStart w:id="200" w:name="_Toc256000053"/>
      <w:r w:rsidRPr="00B1211D">
        <w:t>Exclusion of liability for former landlords</w:t>
      </w:r>
      <w:bookmarkEnd w:id="200"/>
      <w:bookmarkEnd w:id="199"/>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1" w:name="_Toc256000054"/>
      <w:r>
        <w:t>[</w:t>
      </w:r>
      <w:bookmarkStart w:id="202" w:name="_Ref322091114"/>
      <w:bookmarkStart w:id="203" w:name="_Toc536773121"/>
      <w:r w:rsidRPr="00B1211D">
        <w:t>GUARANTOR</w:t>
      </w:r>
      <w:r w:rsidRPr="00B1211D" w:rsidR="00722814">
        <w:t>’</w:t>
      </w:r>
      <w:r w:rsidRPr="00B1211D">
        <w:t>S OBLIGATIONS</w:t>
      </w:r>
      <w:bookmarkEnd w:id="201"/>
      <w:r>
        <w:rPr>
          <w:rStyle w:val="FootnoteReference"/>
          <w:b/>
        </w:rPr>
        <w:footnoteReference w:id="79"/>
      </w:r>
      <w:bookmarkEnd w:id="202"/>
      <w:bookmarkEnd w:id="203"/>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4" w:name="_Ref141111665"/>
      <w:r w:rsidR="000A5C55">
        <w:t>will pay the Landlord’s costs incurred in relation to any</w:t>
      </w:r>
      <w:r w:rsidRPr="00DD0D18" w:rsidR="000A5C55">
        <w:t xml:space="preserve"> legal proceedings </w:t>
      </w:r>
      <w:r w:rsidR="000A5C55">
        <w:t>in relation to this Lease</w:t>
      </w:r>
      <w:bookmarkEnd w:id="204"/>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80"/>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5"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5"/>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6"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81"/>
      </w:r>
      <w:bookmarkEnd w:id="206"/>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7" w:name="_Toc256000055"/>
      <w:r>
        <w:t>[</w:t>
      </w:r>
      <w:bookmarkStart w:id="208" w:name="_Ref322091352"/>
      <w:bookmarkStart w:id="209" w:name="_Ref322091428"/>
      <w:bookmarkStart w:id="210" w:name="_Toc536773122"/>
      <w:r w:rsidRPr="00B1211D">
        <w:t>BREAK CLAUSE</w:t>
      </w:r>
      <w:bookmarkEnd w:id="207"/>
      <w:bookmarkEnd w:id="208"/>
      <w:bookmarkEnd w:id="209"/>
      <w:bookmarkEnd w:id="210"/>
    </w:p>
    <w:p w:rsidR="00DA1639" w:rsidRPr="00B1211D" w:rsidP="00984F4F">
      <w:pPr>
        <w:pStyle w:val="SHHeading2"/>
      </w:pPr>
      <w:bookmarkStart w:id="211"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82"/>
      </w:r>
      <w:r w:rsidRPr="00B1211D">
        <w:t xml:space="preserve"> following which the Term will end on that Break Date</w:t>
      </w:r>
      <w:r>
        <w:t>[</w:t>
      </w:r>
      <w:r w:rsidRPr="00B1211D">
        <w:t>.</w:t>
      </w:r>
      <w:r>
        <w:t>]</w:t>
      </w:r>
      <w:r>
        <w:t>[</w:t>
      </w:r>
      <w:r w:rsidRPr="00B1211D">
        <w:t xml:space="preserve"> if</w:t>
      </w:r>
      <w:bookmarkEnd w:id="211"/>
      <w:r w:rsidRPr="00B1211D">
        <w:t>:</w:t>
      </w:r>
      <w:r>
        <w:rPr>
          <w:rStyle w:val="FootnoteReference"/>
        </w:rPr>
        <w:footnoteReference w:id="83"/>
      </w:r>
      <w:r>
        <w:t>]</w:t>
      </w:r>
    </w:p>
    <w:p w:rsidR="00DA1639" w:rsidRPr="00B1211D" w:rsidP="00984F4F">
      <w:pPr>
        <w:pStyle w:val="SHHeading3"/>
      </w:pPr>
      <w:r>
        <w:t>[</w:t>
      </w:r>
      <w:bookmarkStart w:id="212"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2"/>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3"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3"/>
      <w:r>
        <w:t>]</w:t>
      </w:r>
      <w:r>
        <w:t>]</w:t>
      </w:r>
    </w:p>
    <w:p w:rsidR="00DA1639" w:rsidRPr="00B1211D" w:rsidP="00984F4F">
      <w:pPr>
        <w:pStyle w:val="SHHeading2"/>
      </w:pPr>
      <w:bookmarkStart w:id="214"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4"/>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84"/>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5" w:name="_Toc536773123"/>
      <w:bookmarkStart w:id="216" w:name="_Toc256000056"/>
      <w:r w:rsidRPr="00B1211D">
        <w:t>JURISDICTION</w:t>
      </w:r>
      <w:bookmarkEnd w:id="216"/>
      <w:bookmarkEnd w:id="215"/>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7"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7"/>
    </w:p>
    <w:p w:rsidR="00DA1639" w:rsidRPr="00B1211D" w:rsidP="00984F4F">
      <w:pPr>
        <w:pStyle w:val="SHHeading1"/>
      </w:pPr>
      <w:bookmarkStart w:id="218" w:name="_Toc536773124"/>
      <w:bookmarkStart w:id="219" w:name="_Toc256000057"/>
      <w:r w:rsidRPr="00B1211D">
        <w:t>LEGAL EFFECT</w:t>
      </w:r>
      <w:bookmarkEnd w:id="219"/>
      <w:bookmarkEnd w:id="218"/>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0" w:name="_Ref322092052"/>
    </w:p>
    <w:p w:rsidR="00DA1639" w:rsidRPr="00B1211D" w:rsidP="00984F4F">
      <w:pPr>
        <w:pStyle w:val="SHScheduleHeading"/>
      </w:pPr>
      <w:bookmarkStart w:id="221" w:name="_Toc536773125"/>
      <w:bookmarkStart w:id="222" w:name="_Ref498959991"/>
      <w:bookmarkEnd w:id="221"/>
      <w:bookmarkStart w:id="223" w:name="_Toc256000058"/>
      <w:bookmarkEnd w:id="223"/>
    </w:p>
    <w:p w:rsidR="00DA1639" w:rsidRPr="00B1211D" w:rsidP="00984F4F">
      <w:pPr>
        <w:pStyle w:val="SHScheduleSubHeading"/>
      </w:pPr>
      <w:bookmarkStart w:id="224" w:name="_Toc536773126"/>
      <w:bookmarkEnd w:id="222"/>
      <w:bookmarkStart w:id="225" w:name="_Toc256000059"/>
      <w:r w:rsidRPr="00B1211D">
        <w:t>Rights</w:t>
      </w:r>
      <w:bookmarkEnd w:id="225"/>
      <w:bookmarkEnd w:id="224"/>
    </w:p>
    <w:p w:rsidR="00DA1639" w:rsidRPr="00B1211D" w:rsidP="00984F4F">
      <w:pPr>
        <w:pStyle w:val="SHPart"/>
      </w:pPr>
      <w:bookmarkStart w:id="226" w:name="_Ref383430802"/>
      <w:bookmarkStart w:id="227" w:name="_Toc536773127"/>
      <w:bookmarkEnd w:id="220"/>
      <w:bookmarkStart w:id="228" w:name="_Toc256000060"/>
      <w:r w:rsidRPr="00B1211D">
        <w:t xml:space="preserve">: </w:t>
      </w:r>
      <w:bookmarkStart w:id="229" w:name="_Ref498959982"/>
      <w:r w:rsidRPr="00B1211D">
        <w:t>Tenant</w:t>
      </w:r>
      <w:r w:rsidRPr="00B1211D" w:rsidR="00722814">
        <w:t>’</w:t>
      </w:r>
      <w:r w:rsidRPr="00B1211D">
        <w:t>s Rights</w:t>
      </w:r>
      <w:bookmarkEnd w:id="228"/>
      <w:r>
        <w:rPr>
          <w:rStyle w:val="FootnoteReference"/>
          <w:b/>
        </w:rPr>
        <w:footnoteReference w:id="85"/>
      </w:r>
      <w:bookmarkEnd w:id="226"/>
      <w:bookmarkEnd w:id="227"/>
      <w:bookmarkEnd w:id="229"/>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Building</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0" w:name="_Ref355780629"/>
      <w:r w:rsidRPr="00B1211D">
        <w:rPr>
          <w:b/>
        </w:rPr>
        <w:t>Running of services</w:t>
      </w:r>
      <w:bookmarkEnd w:id="230"/>
    </w:p>
    <w:p w:rsidR="00DA1639" w:rsidRPr="00B1211D" w:rsidP="00984F4F">
      <w:pPr>
        <w:pStyle w:val="SHScheduleText2"/>
      </w:pPr>
      <w:r w:rsidRPr="00B1211D">
        <w:t xml:space="preserve">To connect to and use the existing Conducting Media at the </w:t>
      </w:r>
      <w:r w:rsidRPr="00B1211D">
        <w:t>Building</w:t>
      </w:r>
      <w:r w:rsidRPr="00B1211D">
        <w:t xml:space="preserve"> intended to serve the Premises for the passage of Supplies from and to the Premises.</w:t>
      </w:r>
    </w:p>
    <w:p w:rsidR="00DA1639" w:rsidRPr="00B1211D" w:rsidP="00984F4F">
      <w:pPr>
        <w:pStyle w:val="SHScheduleText2"/>
      </w:pPr>
      <w:bookmarkStart w:id="231" w:name="_Ref382487659"/>
      <w:bookmarkStart w:id="232"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31"/>
      <w:bookmarkEnd w:id="232"/>
    </w:p>
    <w:p w:rsidR="00DA1639" w:rsidRPr="00B1211D" w:rsidP="009A0B39">
      <w:pPr>
        <w:pStyle w:val="SHScheduleText1"/>
        <w:keepNext/>
        <w:rPr>
          <w:b/>
        </w:rPr>
      </w:pPr>
      <w:bookmarkStart w:id="233" w:name="_Ref355787028"/>
      <w:r w:rsidRPr="00B1211D">
        <w:rPr>
          <w:b/>
        </w:rPr>
        <w:t>Access and servicing</w:t>
      </w:r>
      <w:bookmarkEnd w:id="233"/>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4" w:name="_Ref322096716"/>
      <w:bookmarkStart w:id="235" w:name="_Ref355780341"/>
      <w:r w:rsidRPr="00B1211D">
        <w:t>any service area for loading and unloading and otherwise servicing the Premises</w:t>
      </w:r>
      <w:r w:rsidRPr="00B1211D" w:rsidR="00D54E60">
        <w:t>; </w:t>
      </w:r>
      <w:r>
        <w:t>[</w:t>
      </w:r>
      <w:r w:rsidRPr="00B1211D" w:rsidR="00D54E60">
        <w:t>and</w:t>
      </w:r>
      <w:r>
        <w:t>]</w:t>
      </w:r>
    </w:p>
    <w:bookmarkEnd w:id="234"/>
    <w:p w:rsidR="00DA1639" w:rsidRPr="00B1211D" w:rsidP="00984F4F">
      <w:pPr>
        <w:pStyle w:val="SHScheduleText3"/>
      </w:pPr>
      <w:r>
        <w:t>[</w:t>
      </w: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22096716 \n \h </w:instrText>
      </w:r>
      <w:r w:rsidRPr="00B1211D">
        <w:rPr>
          <w:b/>
        </w:rPr>
        <w:fldChar w:fldCharType="separate"/>
      </w:r>
      <w:r w:rsidRPr="00B1211D">
        <w:rPr>
          <w:b/>
        </w:rPr>
        <w:t>2.2.1</w:t>
      </w:r>
      <w:r w:rsidRPr="00B1211D">
        <w:rPr>
          <w:b/>
        </w:rPr>
        <w:fldChar w:fldCharType="end"/>
      </w:r>
      <w:r w:rsidRPr="00B1211D" w:rsidR="00D54E60">
        <w:t>; and</w:t>
      </w:r>
      <w:r>
        <w:t>]</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22096716 \n \h </w:instrText>
      </w:r>
      <w:r w:rsidRPr="00B1211D">
        <w:rPr>
          <w:b/>
        </w:rPr>
        <w:fldChar w:fldCharType="separate"/>
      </w:r>
      <w:r w:rsidRPr="00B1211D">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bookmarkEnd w:id="235"/>
      <w:r>
        <w:rPr>
          <w:rStyle w:val="FootnoteReference"/>
        </w:rPr>
        <w:footnoteReference w:id="86"/>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36" w:name="_Ref361325402"/>
      <w:bookmarkStart w:id="237" w:name="_Ref498960044"/>
      <w:bookmarkEnd w:id="236"/>
      <w:r w:rsidRPr="00B1211D">
        <w:rPr>
          <w:b/>
        </w:rPr>
        <w:t>Plant Area</w:t>
      </w:r>
      <w:bookmarkEnd w:id="237"/>
    </w:p>
    <w:p w:rsidR="00DA1639" w:rsidRPr="00B1211D" w:rsidP="00984F4F">
      <w:pPr>
        <w:pStyle w:val="SHParagraph1"/>
      </w:pPr>
      <w:bookmarkStart w:id="238"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0</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38"/>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w:t>
      </w:r>
      <w:r w:rsidRPr="00B1211D">
        <w:t>.</w:t>
      </w:r>
    </w:p>
    <w:p w:rsidR="00DA1639" w:rsidRPr="00B1211D" w:rsidP="009A0B39">
      <w:pPr>
        <w:pStyle w:val="SHScheduleText1"/>
        <w:keepNext/>
      </w:pPr>
      <w:r>
        <w:t>[</w:t>
      </w:r>
      <w:bookmarkStart w:id="239" w:name="_Ref386190643"/>
      <w:r w:rsidRPr="00B1211D">
        <w:rPr>
          <w:b/>
        </w:rPr>
        <w:t>Staff parking</w:t>
      </w:r>
      <w:r>
        <w:rPr>
          <w:rStyle w:val="FootnoteReference"/>
        </w:rPr>
        <w:footnoteReference w:id="87"/>
      </w:r>
      <w:bookmarkEnd w:id="239"/>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Building</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Building</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Building</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88"/>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89"/>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Building</w:t>
      </w:r>
      <w:r w:rsidRPr="00B1211D">
        <w:t xml:space="preserve"> designated by the Landlord for the use of the Tenant whether or not forming part of the Common Parts.</w:t>
      </w:r>
      <w:r>
        <w:t>]</w:t>
      </w:r>
    </w:p>
    <w:p w:rsidR="00DA1639" w:rsidRPr="00B1211D" w:rsidP="00984F4F">
      <w:pPr>
        <w:pStyle w:val="SHPart"/>
      </w:pPr>
      <w:bookmarkStart w:id="240" w:name="_Ref322094422"/>
      <w:bookmarkStart w:id="241" w:name="_Toc536773128"/>
      <w:bookmarkStart w:id="242" w:name="_Toc256000061"/>
      <w:r w:rsidRPr="00B1211D">
        <w:t>:</w:t>
      </w:r>
      <w:r w:rsidRPr="00B1211D">
        <w:t xml:space="preserve"> </w:t>
      </w:r>
      <w:bookmarkStart w:id="243" w:name="_Ref498960004"/>
      <w:r w:rsidRPr="00B1211D">
        <w:t>Landlord</w:t>
      </w:r>
      <w:r w:rsidRPr="00B1211D" w:rsidR="00722814">
        <w:t>’</w:t>
      </w:r>
      <w:r w:rsidRPr="00B1211D">
        <w:t>s Rights</w:t>
      </w:r>
      <w:bookmarkEnd w:id="242"/>
      <w:bookmarkEnd w:id="240"/>
      <w:bookmarkEnd w:id="241"/>
      <w:bookmarkEnd w:id="243"/>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4" w:name="_Ref355788485"/>
      <w:r w:rsidRPr="00B1211D">
        <w:rPr>
          <w:b/>
        </w:rPr>
        <w:t>Entry on to the Premises</w:t>
      </w:r>
      <w:r>
        <w:rPr>
          <w:rStyle w:val="FootnoteReference"/>
        </w:rPr>
        <w:footnoteReference w:id="90"/>
      </w:r>
      <w:bookmarkEnd w:id="244"/>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Building</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91"/>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45" w:name="_Ref355780489"/>
      <w:r w:rsidRPr="00B1211D">
        <w:rPr>
          <w:b/>
        </w:rPr>
        <w:t xml:space="preserve">Common </w:t>
      </w:r>
      <w:r w:rsidRPr="00B1211D" w:rsidR="00D54E60">
        <w:rPr>
          <w:b/>
        </w:rPr>
        <w:t>Parts </w:t>
      </w:r>
      <w:r w:rsidRPr="00B1211D">
        <w:rPr>
          <w:b/>
        </w:rPr>
        <w:t>and Conducting Media</w:t>
      </w:r>
      <w:bookmarkEnd w:id="245"/>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6" w:name="_Ref322093269"/>
    </w:p>
    <w:p w:rsidR="00DA1639" w:rsidRPr="00B1211D" w:rsidP="00984F4F">
      <w:pPr>
        <w:pStyle w:val="SHScheduleHeading"/>
      </w:pPr>
      <w:bookmarkStart w:id="247" w:name="_Toc536773129"/>
      <w:bookmarkStart w:id="248" w:name="_Ref498961971"/>
      <w:bookmarkEnd w:id="247"/>
      <w:bookmarkStart w:id="249" w:name="_Toc256000062"/>
      <w:bookmarkEnd w:id="249"/>
    </w:p>
    <w:p w:rsidR="00DA1639" w:rsidRPr="00B1211D" w:rsidP="00984F4F">
      <w:pPr>
        <w:pStyle w:val="SHScheduleSubHeading"/>
      </w:pPr>
      <w:bookmarkStart w:id="250" w:name="_Toc536773130"/>
      <w:bookmarkEnd w:id="248"/>
      <w:bookmarkStart w:id="251" w:name="_Toc256000063"/>
      <w:r w:rsidRPr="00B1211D">
        <w:t>Rent review</w:t>
      </w:r>
      <w:bookmarkEnd w:id="251"/>
      <w:r>
        <w:rPr>
          <w:rStyle w:val="FootnoteReference"/>
          <w:b/>
        </w:rPr>
        <w:footnoteReference w:id="92"/>
      </w:r>
      <w:bookmarkEnd w:id="250"/>
    </w:p>
    <w:bookmarkEnd w:id="246"/>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2" w:name="_Ref322356733"/>
      <w:bookmarkStart w:id="253"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2"/>
    </w:p>
    <w:p w:rsidR="00DA1639" w:rsidRPr="00B1211D" w:rsidP="00E34B10">
      <w:pPr>
        <w:pStyle w:val="SHDefinitiona"/>
        <w:numPr>
          <w:ilvl w:val="0"/>
          <w:numId w:val="38"/>
        </w:numPr>
      </w:pPr>
      <w:r w:rsidRPr="00B1211D">
        <w:t xml:space="preserve">if the </w:t>
      </w:r>
      <w:r w:rsidRPr="00B1211D">
        <w:t>Building</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93"/>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4"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94"/>
      </w:r>
      <w:bookmarkEnd w:id="254"/>
    </w:p>
    <w:p w:rsidR="00DA1639" w:rsidRPr="00B1211D" w:rsidP="009A0B39">
      <w:pPr>
        <w:pStyle w:val="SHNormal"/>
        <w:keepNext/>
        <w:rPr>
          <w:b/>
        </w:rPr>
      </w:pPr>
      <w:bookmarkStart w:id="255" w:name="_Ref322356687"/>
      <w:bookmarkStart w:id="256" w:name="_Ref322356635"/>
      <w:r w:rsidRPr="00B1211D">
        <w:rPr>
          <w:b/>
        </w:rPr>
        <w:t>“</w:t>
      </w:r>
      <w:r w:rsidRPr="00B1211D">
        <w:rPr>
          <w:b/>
        </w:rPr>
        <w:t>Disregards</w:t>
      </w:r>
      <w:r w:rsidRPr="00B1211D">
        <w:rPr>
          <w:b/>
        </w:rPr>
        <w:t>”</w:t>
      </w:r>
    </w:p>
    <w:bookmarkEnd w:id="255"/>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95"/>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57"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257"/>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6"/>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97"/>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8"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98"/>
      </w:r>
      <w:bookmarkEnd w:id="258"/>
    </w:p>
    <w:p w:rsidR="00DA1639" w:rsidRPr="00B1211D" w:rsidP="009A0B39">
      <w:pPr>
        <w:pStyle w:val="SHNormal"/>
        <w:keepNext/>
        <w:rPr>
          <w:b/>
        </w:rPr>
      </w:pPr>
      <w:r w:rsidRPr="00B1211D">
        <w:rPr>
          <w:b/>
        </w:rPr>
        <w:t>“</w:t>
      </w:r>
      <w:r w:rsidRPr="00B1211D">
        <w:rPr>
          <w:b/>
        </w:rPr>
        <w:t>Market Rent</w:t>
      </w:r>
      <w:r w:rsidRPr="00B1211D">
        <w:rPr>
          <w:b/>
        </w:rPr>
        <w:t>”</w:t>
      </w:r>
    </w:p>
    <w:bookmarkEnd w:id="253"/>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9" w:name="_Ref499733874"/>
      <w:r w:rsidRPr="00B1211D">
        <w:rPr>
          <w:b/>
        </w:rPr>
        <w:t>Dispute resolution</w:t>
      </w:r>
      <w:bookmarkEnd w:id="259"/>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00"/>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0" w:name="_Ref384802712"/>
      <w:r w:rsidRPr="00B1211D">
        <w:rPr>
          <w:b/>
        </w:rPr>
        <w:t>Consequences of delay in agreeing the revised rent</w:t>
      </w:r>
      <w:bookmarkEnd w:id="260"/>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01"/>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1" w:name="_Ref322092230"/>
    </w:p>
    <w:p w:rsidR="00DA1639" w:rsidRPr="00B1211D" w:rsidP="00984F4F">
      <w:pPr>
        <w:pStyle w:val="SHScheduleHeading"/>
      </w:pPr>
      <w:bookmarkStart w:id="262" w:name="_Toc536773131"/>
      <w:bookmarkStart w:id="263" w:name="_Ref498960142"/>
      <w:bookmarkEnd w:id="262"/>
      <w:bookmarkStart w:id="264" w:name="_Toc256000064"/>
      <w:bookmarkEnd w:id="264"/>
    </w:p>
    <w:p w:rsidR="00DA1639" w:rsidRPr="00B1211D" w:rsidP="00984F4F">
      <w:pPr>
        <w:pStyle w:val="SHScheduleSubHeading"/>
      </w:pPr>
      <w:bookmarkStart w:id="265" w:name="_Toc536773132"/>
      <w:bookmarkEnd w:id="263"/>
      <w:bookmarkStart w:id="266" w:name="_Toc256000065"/>
      <w:r w:rsidRPr="00B1211D">
        <w:t>Services and Service Charge</w:t>
      </w:r>
      <w:bookmarkEnd w:id="266"/>
      <w:r>
        <w:rPr>
          <w:rStyle w:val="FootnoteReference"/>
          <w:b/>
        </w:rPr>
        <w:footnoteReference w:id="102"/>
      </w:r>
      <w:bookmarkEnd w:id="265"/>
    </w:p>
    <w:p w:rsidR="00DA1639" w:rsidRPr="00B1211D" w:rsidP="00984F4F">
      <w:pPr>
        <w:pStyle w:val="SHPart"/>
      </w:pPr>
      <w:bookmarkStart w:id="267" w:name="_Ref322094731"/>
      <w:bookmarkStart w:id="268" w:name="_Toc536773133"/>
      <w:bookmarkEnd w:id="261"/>
      <w:bookmarkStart w:id="269" w:name="_Toc256000066"/>
      <w:r w:rsidRPr="00B1211D">
        <w:t>:</w:t>
      </w:r>
      <w:r w:rsidRPr="00B1211D">
        <w:t xml:space="preserve"> </w:t>
      </w:r>
      <w:bookmarkStart w:id="270" w:name="_Ref498961376"/>
      <w:r w:rsidRPr="00B1211D">
        <w:t>Administrative provisions</w:t>
      </w:r>
      <w:bookmarkEnd w:id="269"/>
      <w:bookmarkEnd w:id="267"/>
      <w:bookmarkEnd w:id="268"/>
      <w:bookmarkEnd w:id="270"/>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1" w:name="_Ref322096962"/>
      <w:r w:rsidRPr="00B1211D">
        <w:rPr>
          <w:b/>
        </w:rPr>
        <w:t>Service charge statements</w:t>
      </w:r>
    </w:p>
    <w:p w:rsidR="00DA1639" w:rsidRPr="00B1211D" w:rsidP="00984F4F">
      <w:pPr>
        <w:pStyle w:val="SHScheduleText2"/>
      </w:pPr>
      <w:bookmarkStart w:id="272"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1"/>
      <w:bookmarkEnd w:id="272"/>
    </w:p>
    <w:p w:rsidR="00DA1639" w:rsidRPr="00B1211D" w:rsidP="00984F4F">
      <w:pPr>
        <w:pStyle w:val="SHScheduleText3"/>
      </w:pPr>
      <w:r w:rsidRPr="00B1211D">
        <w:t xml:space="preserve">the </w:t>
      </w:r>
      <w:r w:rsidRPr="00B1211D">
        <w:t xml:space="preserve">Service Costs; </w:t>
      </w:r>
      <w:r w:rsidRPr="00B1211D">
        <w:t>and</w:t>
      </w:r>
    </w:p>
    <w:p w:rsidR="00DA1639" w:rsidRPr="00B1211D" w:rsidP="00984F4F">
      <w:pPr>
        <w:pStyle w:val="SHScheduleText3"/>
      </w:pPr>
      <w:r w:rsidRPr="00B1211D">
        <w:t xml:space="preserve">the </w:t>
      </w:r>
      <w:r w:rsidRPr="00B1211D">
        <w:t>Service Charge payable.</w:t>
      </w:r>
      <w:r>
        <w:rPr>
          <w:rStyle w:val="FootnoteReference"/>
        </w:rPr>
        <w:footnoteReference w:id="103"/>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3" w:name="_Ref521410328"/>
      <w:r w:rsidRPr="00B1211D">
        <w:t>In calculating the Service Costs, the Landlord may include:</w:t>
      </w:r>
      <w:bookmarkEnd w:id="273"/>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4"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4"/>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5" w:name="_Ref532571166"/>
      <w:bookmarkStart w:id="276" w:name="_Ref322096694"/>
      <w:r w:rsidRPr="00B1211D">
        <w:rPr>
          <w:b/>
        </w:rPr>
        <w:t>Balancing payments of service charge</w:t>
      </w:r>
      <w:bookmarkEnd w:id="275"/>
    </w:p>
    <w:p w:rsidR="00DA1639" w:rsidRPr="00B1211D" w:rsidP="00984F4F">
      <w:pPr>
        <w:pStyle w:val="SHScheduleText2"/>
      </w:pPr>
      <w:r w:rsidRPr="00B1211D">
        <w:t>When the Service Charge for each Accounting Period has been calculated:</w:t>
      </w:r>
      <w:bookmarkEnd w:id="276"/>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04"/>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05"/>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06"/>
      </w:r>
    </w:p>
    <w:p w:rsidR="00DA1639" w:rsidRPr="00B1211D" w:rsidP="009A0B39">
      <w:pPr>
        <w:pStyle w:val="SHScheduleText1"/>
        <w:keepNext/>
      </w:pPr>
      <w:bookmarkStart w:id="277" w:name="_Ref355786017"/>
      <w:bookmarkStart w:id="278" w:name="_Ref498961366"/>
      <w:r w:rsidRPr="00B1211D">
        <w:rPr>
          <w:b/>
        </w:rPr>
        <w:t>Variation in the proportion of the service charge payable</w:t>
      </w:r>
      <w:bookmarkEnd w:id="277"/>
      <w:bookmarkEnd w:id="278"/>
    </w:p>
    <w:p w:rsidR="00DA1639" w:rsidRPr="00B1211D" w:rsidP="00984F4F">
      <w:pPr>
        <w:pStyle w:val="SHScheduleText2"/>
      </w:pPr>
      <w:bookmarkStart w:id="279" w:name="_Ref499016697"/>
      <w:r w:rsidRPr="00B1211D">
        <w:t xml:space="preserve">In calculating the </w:t>
      </w:r>
      <w:r w:rsidRPr="00B1211D">
        <w:t>Service Charge</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9"/>
    </w:p>
    <w:p w:rsidR="00DA1639" w:rsidRPr="00B1211D" w:rsidP="00984F4F">
      <w:pPr>
        <w:pStyle w:val="SHScheduleText2"/>
      </w:pPr>
      <w:bookmarkStart w:id="280" w:name="_Ref358197972"/>
      <w:r w:rsidRPr="00B1211D">
        <w:t xml:space="preserve">If there is any change in the extent of the </w:t>
      </w:r>
      <w:r w:rsidRPr="00B1211D">
        <w:t>Building</w:t>
      </w:r>
      <w:r w:rsidRPr="00B1211D">
        <w:t xml:space="preserve">, the Landlord must, where it is appropriate to do so, vary the </w:t>
      </w:r>
      <w:r w:rsidRPr="00B1211D">
        <w:t>Service Charge</w:t>
      </w:r>
      <w:r w:rsidRPr="00B1211D">
        <w:t xml:space="preserve"> as is reasonable to take account of that change but the </w:t>
      </w:r>
      <w:r w:rsidRPr="00B1211D">
        <w:t>Service Charge</w:t>
      </w:r>
      <w:r w:rsidRPr="00B1211D">
        <w:t xml:space="preserve"> will not materially increase solely as a result of any change in the extent of the </w:t>
      </w:r>
      <w:r w:rsidRPr="00B1211D">
        <w:t>Building</w:t>
      </w:r>
      <w:r w:rsidRPr="00B1211D">
        <w:t>.</w:t>
      </w:r>
      <w:bookmarkEnd w:id="280"/>
    </w:p>
    <w:p w:rsidR="00DA1639" w:rsidRPr="00B1211D" w:rsidP="00984F4F">
      <w:pPr>
        <w:pStyle w:val="SHScheduleText2"/>
      </w:pPr>
      <w:r w:rsidRPr="00B1211D">
        <w:t xml:space="preserve">The </w:t>
      </w:r>
      <w:r w:rsidRPr="00B1211D">
        <w:t>Service Charge</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1" w:name="_Ref383431198"/>
      <w:bookmarkStart w:id="282" w:name="_Toc536773134"/>
      <w:bookmarkStart w:id="283" w:name="_Toc256000067"/>
      <w:r w:rsidRPr="00B1211D">
        <w:t>:</w:t>
      </w:r>
      <w:r w:rsidRPr="00B1211D">
        <w:t xml:space="preserve"> </w:t>
      </w:r>
      <w:bookmarkStart w:id="284" w:name="_Ref498962904"/>
      <w:r w:rsidRPr="00B1211D">
        <w:t>Landlord</w:t>
      </w:r>
      <w:r w:rsidRPr="00B1211D" w:rsidR="00722814">
        <w:t>’</w:t>
      </w:r>
      <w:r w:rsidRPr="00B1211D">
        <w:t>s obligations</w:t>
      </w:r>
      <w:bookmarkEnd w:id="283"/>
      <w:bookmarkEnd w:id="281"/>
      <w:bookmarkEnd w:id="282"/>
      <w:bookmarkEnd w:id="284"/>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and the Additional Services</w:t>
      </w:r>
      <w:r>
        <w:rPr>
          <w:rStyle w:val="FootnoteReference"/>
          <w:b w:val="0"/>
        </w:rPr>
        <w:footnoteReference w:id="107"/>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08"/>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w:t>
      </w:r>
      <w:r w:rsidRPr="00B1211D">
        <w:t xml:space="preserve"> in an efficient manner at all appropriate times;</w:t>
      </w:r>
      <w:r>
        <w:rPr>
          <w:rStyle w:val="FootnoteReference"/>
        </w:rPr>
        <w:footnoteReference w:id="109"/>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5" w:name="_Ref322097100"/>
      <w:r w:rsidRPr="00B1211D">
        <w:t>must take into consideration the administrative, accounting, procurement, management and operational provisions of the Service Charge Code for so long as it is in effect insofar as it is:</w:t>
      </w:r>
      <w:bookmarkEnd w:id="285"/>
      <w:r>
        <w:rPr>
          <w:rStyle w:val="FootnoteReference"/>
        </w:rPr>
        <w:footnoteReference w:id="110"/>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6" w:name="_Ref322096200"/>
      <w:bookmarkStart w:id="287" w:name="_Ref386721303"/>
      <w:r w:rsidRPr="00B1211D">
        <w:t xml:space="preserve">must take into consideration current practice in estate management if the Service Charge Code is no longer </w:t>
      </w:r>
      <w:bookmarkEnd w:id="286"/>
      <w:bookmarkEnd w:id="287"/>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88" w:name="_Ref322094443"/>
      <w:bookmarkStart w:id="289" w:name="_Toc536773135"/>
      <w:bookmarkStart w:id="290" w:name="_Toc256000068"/>
      <w:r w:rsidRPr="00B1211D" w:rsidR="006265FA">
        <w:t xml:space="preserve">: </w:t>
      </w:r>
      <w:r w:rsidRPr="00B1211D">
        <w:t>Building</w:t>
      </w:r>
      <w:r w:rsidRPr="00B1211D">
        <w:rPr>
          <w:b w:val="0"/>
        </w:rPr>
        <w:t xml:space="preserve"> </w:t>
      </w:r>
      <w:r w:rsidRPr="00B1211D">
        <w:t>Services</w:t>
      </w:r>
      <w:bookmarkEnd w:id="290"/>
      <w:bookmarkEnd w:id="288"/>
      <w:r>
        <w:rPr>
          <w:rStyle w:val="FootnoteReference"/>
        </w:rPr>
        <w:footnoteReference w:id="111"/>
      </w:r>
      <w:bookmarkEnd w:id="289"/>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Common Parts</w:t>
      </w:r>
      <w:r>
        <w:t>]</w:t>
      </w:r>
      <w:r>
        <w:t>[</w:t>
      </w:r>
      <w:r w:rsidRPr="00B1211D">
        <w:t>Building</w:t>
      </w:r>
      <w:r>
        <w:t>]</w:t>
      </w:r>
      <w:r>
        <w:rPr>
          <w:rStyle w:val="FootnoteReference"/>
        </w:rPr>
        <w:footnoteReference w:id="112"/>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1C1458" w:rsidRPr="00B1211D" w:rsidP="00984F4F">
      <w:pPr>
        <w:pStyle w:val="SHPart"/>
      </w:pPr>
      <w:bookmarkStart w:id="291" w:name="_Ref521408759"/>
      <w:bookmarkStart w:id="292" w:name="_Toc536773138"/>
      <w:bookmarkStart w:id="293" w:name="_Toc256000069"/>
      <w:r w:rsidRPr="00B1211D">
        <w:t xml:space="preserve">: Additional </w:t>
      </w:r>
      <w:r w:rsidRPr="00B1211D">
        <w:t>Services</w:t>
      </w:r>
      <w:bookmarkEnd w:id="293"/>
      <w:bookmarkEnd w:id="291"/>
      <w:r>
        <w:rPr>
          <w:rStyle w:val="FootnoteReference"/>
        </w:rPr>
        <w:footnoteReference w:id="113"/>
      </w:r>
      <w:bookmarkEnd w:id="292"/>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but not the shopfront of the Premises)</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 xml:space="preserve">Providing, cleaning and renewing carpeting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14"/>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DA1639" w:rsidRPr="00B1211D" w:rsidP="00984F4F">
      <w:pPr>
        <w:pStyle w:val="SHPart"/>
      </w:pPr>
      <w:bookmarkStart w:id="294" w:name="_Ref322094593"/>
      <w:bookmarkStart w:id="295" w:name="_Toc536773140"/>
      <w:bookmarkStart w:id="296" w:name="_Toc256000070"/>
      <w:r w:rsidRPr="00B1211D">
        <w:t>:</w:t>
      </w:r>
      <w:r w:rsidRPr="00B1211D" w:rsidR="007771DC">
        <w:rPr>
          <w:b w:val="0"/>
        </w:rPr>
        <w:t xml:space="preserve"> </w:t>
      </w:r>
      <w:r w:rsidRPr="00B1211D">
        <w:t>Service Charge Exclusions</w:t>
      </w:r>
      <w:bookmarkEnd w:id="296"/>
      <w:bookmarkEnd w:id="294"/>
      <w:bookmarkEnd w:id="295"/>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97" w:name="_Ref322093019"/>
    </w:p>
    <w:p w:rsidR="00DA1639" w:rsidRPr="00B1211D" w:rsidP="00984F4F">
      <w:pPr>
        <w:pStyle w:val="SHScheduleHeading"/>
      </w:pPr>
      <w:bookmarkStart w:id="298" w:name="_Toc536773143"/>
      <w:bookmarkStart w:id="299" w:name="_Ref498960407"/>
      <w:bookmarkEnd w:id="298"/>
      <w:bookmarkStart w:id="300" w:name="_Toc256000071"/>
      <w:bookmarkEnd w:id="300"/>
    </w:p>
    <w:p w:rsidR="00DA1639" w:rsidRPr="00B1211D" w:rsidP="00984F4F">
      <w:pPr>
        <w:pStyle w:val="SHScheduleSubHeading"/>
      </w:pPr>
      <w:bookmarkStart w:id="301" w:name="_Toc536773144"/>
      <w:bookmarkEnd w:id="299"/>
      <w:bookmarkStart w:id="302" w:name="_Toc256000072"/>
      <w:r w:rsidRPr="00B1211D">
        <w:t>Insurance and Damage Provisions</w:t>
      </w:r>
      <w:bookmarkEnd w:id="302"/>
      <w:bookmarkEnd w:id="301"/>
    </w:p>
    <w:bookmarkEnd w:id="297"/>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03" w:name="_Ref322096178"/>
      <w:r w:rsidRPr="00B1211D">
        <w:t>The Tenant must pay on demand:</w:t>
      </w:r>
      <w:bookmarkEnd w:id="303"/>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15"/>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04"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04"/>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05" w:name="_Ref322097335"/>
      <w:r w:rsidRPr="00B1211D">
        <w:t xml:space="preserve">a sum equal to the amount that the insurers refuse to pay following damage or destruction by an Insured Risk to the </w:t>
      </w:r>
      <w:r w:rsidRPr="00B1211D">
        <w:t>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05"/>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06" w:name="_Ref403989534"/>
      <w:r w:rsidRPr="00B1211D">
        <w:rPr>
          <w:b/>
        </w:rPr>
        <w:t>Landlord</w:t>
      </w:r>
      <w:r w:rsidRPr="00B1211D" w:rsidR="00722814">
        <w:rPr>
          <w:b/>
        </w:rPr>
        <w:t>’</w:t>
      </w:r>
      <w:r w:rsidRPr="00B1211D">
        <w:rPr>
          <w:b/>
        </w:rPr>
        <w:t>s insurance obligations</w:t>
      </w:r>
      <w:bookmarkEnd w:id="306"/>
      <w:r>
        <w:rPr>
          <w:rStyle w:val="FootnoteReference"/>
          <w:b w:val="0"/>
        </w:rPr>
        <w:footnoteReference w:id="116"/>
      </w:r>
    </w:p>
    <w:p w:rsidR="00DA1639" w:rsidRPr="00B1211D" w:rsidP="00984F4F">
      <w:pPr>
        <w:pStyle w:val="SHScheduleText2"/>
      </w:pPr>
      <w:bookmarkStart w:id="307" w:name="_Ref382758655"/>
      <w:r w:rsidRPr="00B1211D">
        <w:t>The Landlord must insure (with a reputable insurer):</w:t>
      </w:r>
      <w:bookmarkEnd w:id="307"/>
    </w:p>
    <w:p w:rsidR="00DA1639" w:rsidRPr="00B1211D" w:rsidP="00984F4F">
      <w:pPr>
        <w:pStyle w:val="SHScheduleText3"/>
      </w:pPr>
      <w:bookmarkStart w:id="308" w:name="_Ref322097128"/>
      <w:r w:rsidRPr="00B1211D">
        <w:t xml:space="preserve">the </w:t>
      </w:r>
      <w:r w:rsidRPr="00B1211D">
        <w:t>Building</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08"/>
      <w:r w:rsidRPr="00B1211D">
        <w:t>;</w:t>
      </w:r>
    </w:p>
    <w:p w:rsidR="00DA1639" w:rsidRPr="00B1211D" w:rsidP="00984F4F">
      <w:pPr>
        <w:pStyle w:val="SHScheduleText3"/>
      </w:pPr>
      <w:bookmarkStart w:id="309" w:name="_Ref322097139"/>
      <w:r w:rsidRPr="00B1211D">
        <w:t xml:space="preserve">against public liability relating to the </w:t>
      </w:r>
      <w:r w:rsidRPr="00B1211D">
        <w:t>Building</w:t>
      </w:r>
      <w:r w:rsidRPr="00B1211D" w:rsidR="00D54E60">
        <w:t>; and</w:t>
      </w:r>
      <w:bookmarkEnd w:id="309"/>
    </w:p>
    <w:p w:rsidR="00DA1639" w:rsidRPr="00B1211D" w:rsidP="00984F4F">
      <w:pPr>
        <w:pStyle w:val="SHScheduleText3"/>
      </w:pPr>
      <w:bookmarkStart w:id="310" w:name="_Ref521409180"/>
      <w:r w:rsidRPr="00B1211D">
        <w:t>loss of the Main Rent</w:t>
      </w:r>
      <w:r w:rsidRPr="00B1211D" w:rsidR="002178B9">
        <w:t xml:space="preserve"> </w:t>
      </w:r>
      <w:r w:rsidRPr="00B1211D">
        <w:t>and Service Charge</w:t>
      </w:r>
      <w:r w:rsidRPr="00B1211D">
        <w:t xml:space="preserve"> for the Risk Period,</w:t>
      </w:r>
      <w:bookmarkEnd w:id="310"/>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11" w:name="_Ref322097486"/>
      <w:r w:rsidRPr="00B1211D">
        <w:t xml:space="preserve">The Landlord must take reasonable steps to obtain any consents necessary for the reinstatement of the </w:t>
      </w:r>
      <w:r w:rsidRPr="00B1211D">
        <w:t>Building</w:t>
      </w:r>
      <w:r w:rsidRPr="00B1211D">
        <w:t xml:space="preserve"> following destruction or damage by an Insured Risk.</w:t>
      </w:r>
      <w:bookmarkEnd w:id="311"/>
    </w:p>
    <w:p w:rsidR="00DA1639" w:rsidRPr="00B1211D" w:rsidP="00984F4F">
      <w:pPr>
        <w:pStyle w:val="SHScheduleText2"/>
      </w:pPr>
      <w:bookmarkStart w:id="312" w:name="_Ref355787506"/>
      <w:r w:rsidRPr="00B1211D">
        <w:t xml:space="preserve">Where it is lawful to do so, the Landlord must reinstate the </w:t>
      </w:r>
      <w:r w:rsidRPr="00B1211D">
        <w:t>Building</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12"/>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Building</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13"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13"/>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14" w:name="_Ref392010912"/>
      <w:r w:rsidRPr="00B1211D">
        <w:rPr>
          <w:b/>
        </w:rPr>
        <w:t>Rent suspension</w:t>
      </w:r>
      <w:bookmarkEnd w:id="314"/>
    </w:p>
    <w:p w:rsidR="00DA1639" w:rsidRPr="00B1211D" w:rsidP="00984F4F">
      <w:pPr>
        <w:pStyle w:val="SHScheduleText2"/>
      </w:pPr>
      <w:bookmarkStart w:id="315"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17"/>
      </w:r>
      <w:r w:rsidRPr="00B1211D">
        <w:t xml:space="preserve"> so that the Premises are unfit for occupation or use</w:t>
      </w:r>
      <w:r w:rsidRPr="00B1211D" w:rsidR="002178B9">
        <w:t xml:space="preserve"> </w:t>
      </w:r>
      <w:r w:rsidRPr="00B1211D">
        <w:t>or inaccessibl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15"/>
    </w:p>
    <w:p w:rsidR="00DA1639" w:rsidRPr="00B1211D" w:rsidP="00984F4F">
      <w:pPr>
        <w:pStyle w:val="SHScheduleText2"/>
      </w:pPr>
      <w:bookmarkStart w:id="316"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16"/>
    </w:p>
    <w:p w:rsidR="00DA1639" w:rsidRPr="00B1211D" w:rsidP="00984F4F">
      <w:pPr>
        <w:pStyle w:val="SHScheduleText3"/>
      </w:pPr>
      <w:r w:rsidRPr="00B1211D">
        <w:t>the date that the Premises are again fit for occupation and use</w:t>
      </w:r>
      <w:r w:rsidRPr="00B1211D">
        <w:t>, accessibl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17" w:name="_Ref391900316"/>
      <w:r w:rsidRPr="00B1211D">
        <w:t>the end of the Risk Period</w:t>
      </w:r>
      <w:r w:rsidRPr="00B1211D" w:rsidR="00D54E60">
        <w:t>; and</w:t>
      </w:r>
      <w:bookmarkEnd w:id="317"/>
    </w:p>
    <w:p w:rsidR="00DA1639" w:rsidRPr="00B1211D" w:rsidP="00984F4F">
      <w:pPr>
        <w:pStyle w:val="SHScheduleText3"/>
      </w:pPr>
      <w:r w:rsidRPr="00B1211D">
        <w:t>the End Date.</w:t>
      </w:r>
    </w:p>
    <w:p w:rsidR="00DA1639" w:rsidRPr="00B1211D" w:rsidP="00984F4F">
      <w:pPr>
        <w:pStyle w:val="SHScheduleText2"/>
      </w:pPr>
      <w:bookmarkStart w:id="318"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8"/>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19" w:name="_Ref499563142"/>
      <w:r w:rsidRPr="00B1211D">
        <w:rPr>
          <w:b/>
        </w:rPr>
        <w:t>Termination</w:t>
      </w:r>
      <w:bookmarkEnd w:id="319"/>
    </w:p>
    <w:p w:rsidR="00DA1639" w:rsidRPr="00B1211D" w:rsidP="00984F4F">
      <w:pPr>
        <w:pStyle w:val="SHScheduleText2"/>
      </w:pPr>
      <w:bookmarkStart w:id="320"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bookmarkEnd w:id="320"/>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21" w:name="_Ref357773751"/>
      <w:bookmarkStart w:id="322"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21"/>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22"/>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23" w:name="_Toc536773145"/>
      <w:bookmarkStart w:id="324" w:name="_Ref498961727"/>
      <w:bookmarkEnd w:id="323"/>
      <w:bookmarkStart w:id="325" w:name="_Toc256000073"/>
      <w:bookmarkEnd w:id="325"/>
    </w:p>
    <w:p w:rsidR="00DA1639" w:rsidRPr="00B1211D" w:rsidP="00984F4F">
      <w:pPr>
        <w:pStyle w:val="SHScheduleSubHeading"/>
      </w:pPr>
      <w:bookmarkStart w:id="326" w:name="_Toc536773146"/>
      <w:bookmarkEnd w:id="324"/>
      <w:bookmarkStart w:id="327" w:name="_Toc256000074"/>
      <w:r w:rsidRPr="00B1211D">
        <w:t>Title Matters</w:t>
      </w:r>
      <w:bookmarkEnd w:id="327"/>
      <w:bookmarkEnd w:id="326"/>
    </w:p>
    <w:p w:rsidR="00DA1639" w:rsidRPr="00B1211D" w:rsidP="009A0B39">
      <w:pPr>
        <w:pStyle w:val="SHScheduleText1"/>
        <w:keepNext/>
      </w:pPr>
      <w:r>
        <w:t>[</w:t>
      </w:r>
      <w:r w:rsidRPr="00B1211D">
        <w:rPr>
          <w:b/>
        </w:rPr>
        <w:t>Variations to the title guarantee</w:t>
      </w:r>
      <w:r>
        <w:rPr>
          <w:rStyle w:val="FootnoteReference"/>
        </w:rPr>
        <w:footnoteReference w:id="118"/>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19"/>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w:t>
      </w:r>
      <w:r w:rsidRPr="00B1211D">
        <w:t>.</w:t>
      </w:r>
      <w:r>
        <w:rPr>
          <w:rStyle w:val="FootnoteReference"/>
        </w:rPr>
        <w:footnoteReference w:id="120"/>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21"/>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28" w:name="_Toc536773147"/>
      <w:bookmarkStart w:id="329" w:name="_Ref498963659"/>
      <w:bookmarkEnd w:id="328"/>
      <w:bookmarkStart w:id="330" w:name="_Toc256000075"/>
      <w:bookmarkEnd w:id="330"/>
    </w:p>
    <w:p w:rsidR="00DA1639" w:rsidRPr="00B1211D" w:rsidP="00984F4F">
      <w:pPr>
        <w:pStyle w:val="SHScheduleSubHeading"/>
      </w:pPr>
      <w:bookmarkStart w:id="331" w:name="_Toc536773148"/>
      <w:bookmarkEnd w:id="329"/>
      <w:bookmarkStart w:id="332" w:name="_Toc256000076"/>
      <w:r w:rsidRPr="00B1211D">
        <w:t>Works</w:t>
      </w:r>
      <w:bookmarkEnd w:id="332"/>
      <w:r>
        <w:rPr>
          <w:rStyle w:val="FootnoteReference"/>
          <w:b/>
        </w:rPr>
        <w:footnoteReference w:id="122"/>
      </w:r>
      <w:bookmarkEnd w:id="331"/>
    </w:p>
    <w:p w:rsidR="00DA1639" w:rsidRPr="00B1211D" w:rsidP="00984F4F">
      <w:pPr>
        <w:pStyle w:val="SHScheduleText1"/>
        <w:rPr>
          <w:b/>
        </w:rPr>
      </w:pPr>
      <w:bookmarkStart w:id="333" w:name="_Ref355780842"/>
      <w:r w:rsidRPr="00B1211D">
        <w:rPr>
          <w:b/>
        </w:rPr>
        <w:t>Defined terms</w:t>
      </w:r>
      <w:bookmarkEnd w:id="333"/>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34"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34"/>
    </w:p>
    <w:p w:rsidR="00DA1639" w:rsidRPr="00B1211D" w:rsidP="009A0B39">
      <w:pPr>
        <w:pStyle w:val="SHNormal"/>
        <w:keepNext/>
        <w:rPr>
          <w:b/>
        </w:rPr>
      </w:pPr>
      <w:bookmarkStart w:id="335"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Building</w:t>
      </w:r>
      <w:r w:rsidRPr="00B1211D">
        <w:t xml:space="preserve"> </w:t>
      </w:r>
      <w:r>
        <w:t>or</w:t>
      </w:r>
      <w:r w:rsidRPr="00B1211D">
        <w:t xml:space="preserve"> otherwise required from owners, tenants or occupiers of</w:t>
      </w:r>
      <w:r w:rsidRPr="00B1211D">
        <w:t xml:space="preserve"> any part of the </w:t>
      </w:r>
      <w:r w:rsidRPr="00B1211D">
        <w:t>Building</w:t>
      </w:r>
      <w:r w:rsidRPr="00B1211D">
        <w:t xml:space="preserve"> or</w:t>
      </w:r>
      <w:r w:rsidRPr="00B1211D">
        <w:t xml:space="preserve"> any adjoining premises.</w:t>
      </w:r>
    </w:p>
    <w:bookmarkEnd w:id="335"/>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23"/>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Building</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36" w:name="_Ref358201880"/>
      <w:bookmarkStart w:id="337"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36"/>
      <w:r>
        <w:rPr>
          <w:rStyle w:val="FootnoteReference"/>
        </w:rPr>
        <w:footnoteReference w:id="124"/>
      </w:r>
      <w:bookmarkEnd w:id="337"/>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38" w:name="_Ref356813424"/>
      <w:bookmarkStart w:id="339" w:name="_Ref499016218"/>
      <w:r w:rsidRPr="00B1211D">
        <w:t>ensure that the Landlord is able to use and reproduce the as-built plans for any lawful purpose</w:t>
      </w:r>
      <w:bookmarkEnd w:id="338"/>
      <w:r w:rsidRPr="00B1211D">
        <w:t>.</w:t>
      </w:r>
      <w:bookmarkEnd w:id="339"/>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5"/>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Building</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40" w:name="_Ref322094759"/>
    </w:p>
    <w:p w:rsidR="00DA1639" w:rsidRPr="00B1211D" w:rsidP="00984F4F">
      <w:pPr>
        <w:pStyle w:val="SHScheduleHeading"/>
      </w:pPr>
      <w:bookmarkStart w:id="341" w:name="_Toc536773149"/>
      <w:bookmarkStart w:id="342" w:name="_Ref498963039"/>
      <w:bookmarkEnd w:id="340"/>
      <w:bookmarkEnd w:id="341"/>
      <w:bookmarkStart w:id="343" w:name="_Toc256000077"/>
      <w:bookmarkEnd w:id="343"/>
    </w:p>
    <w:p w:rsidR="00DA1639" w:rsidRPr="00B1211D" w:rsidP="00984F4F">
      <w:pPr>
        <w:pStyle w:val="SHScheduleSubHeading"/>
      </w:pPr>
      <w:bookmarkStart w:id="344" w:name="_Toc536773150"/>
      <w:bookmarkEnd w:id="342"/>
      <w:bookmarkStart w:id="345" w:name="_Toc256000078"/>
      <w:r w:rsidRPr="00B1211D">
        <w:t>Sustainability</w:t>
      </w:r>
      <w:bookmarkEnd w:id="345"/>
      <w:r>
        <w:rPr>
          <w:rStyle w:val="FootnoteReference"/>
          <w:b/>
        </w:rPr>
        <w:footnoteReference w:id="126"/>
      </w:r>
      <w:bookmarkEnd w:id="344"/>
    </w:p>
    <w:p w:rsidR="00DA1639" w:rsidRPr="00B1211D" w:rsidP="009A0B39">
      <w:pPr>
        <w:pStyle w:val="SHScheduleText1"/>
        <w:keepNext/>
        <w:rPr>
          <w:b/>
        </w:rPr>
      </w:pPr>
      <w:bookmarkStart w:id="346"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Building</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Building</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Building</w:t>
      </w:r>
      <w:r w:rsidRPr="00B1211D">
        <w:t>;</w:t>
      </w:r>
    </w:p>
    <w:p w:rsidR="00DA1639" w:rsidRPr="00B1211D" w:rsidP="00984F4F">
      <w:pPr>
        <w:pStyle w:val="SHScheduleText3"/>
      </w:pPr>
      <w:r w:rsidRPr="00B1211D">
        <w:t xml:space="preserve">agree targets and strategies for a travel plan for travelling to and from the </w:t>
      </w:r>
      <w:r w:rsidRPr="00B1211D">
        <w:t>Building</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Building</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47" w:name="_Ref386188892"/>
      <w:r w:rsidRPr="00B1211D">
        <w:rPr>
          <w:b/>
        </w:rPr>
        <w:t>Data sharing</w:t>
      </w:r>
      <w:bookmarkEnd w:id="347"/>
    </w:p>
    <w:p w:rsidR="00DA1639" w:rsidRPr="00B1211D" w:rsidP="00984F4F">
      <w:pPr>
        <w:pStyle w:val="SHScheduleText2"/>
      </w:pPr>
      <w:r w:rsidRPr="00B1211D">
        <w:t>The Landlord and the Tenant will share the Environmental Performance data they hold relating to the Premises</w:t>
      </w:r>
      <w:r w:rsidRPr="00B1211D">
        <w:t xml:space="preserve"> and the Building</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Building</w:t>
      </w:r>
      <w:r w:rsidRPr="00B1211D" w:rsidR="00D54E60">
        <w:t>; and</w:t>
      </w:r>
    </w:p>
    <w:p w:rsidR="00DA1639" w:rsidRPr="00B1211D" w:rsidP="00984F4F">
      <w:pPr>
        <w:pStyle w:val="SHScheduleText3"/>
      </w:pPr>
      <w:r w:rsidRPr="00B1211D">
        <w:t>measuring the Environmental Performance of the Premises</w:t>
      </w:r>
      <w:r w:rsidRPr="00B1211D">
        <w:t xml:space="preserve"> and the Building</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27"/>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8" w:name="_Toc536773151"/>
      <w:bookmarkStart w:id="349" w:name="_Ref498963698"/>
      <w:bookmarkEnd w:id="348"/>
      <w:bookmarkStart w:id="350" w:name="_Toc256000079"/>
      <w:bookmarkEnd w:id="350"/>
    </w:p>
    <w:p w:rsidR="00DA1639" w:rsidRPr="00B1211D" w:rsidP="00984F4F">
      <w:pPr>
        <w:pStyle w:val="SHScheduleSubHeading"/>
      </w:pPr>
      <w:bookmarkStart w:id="351" w:name="_Toc536773152"/>
      <w:bookmarkEnd w:id="349"/>
      <w:bookmarkStart w:id="352" w:name="_Toc256000080"/>
      <w:r w:rsidRPr="00B1211D">
        <w:t>Underletting</w:t>
      </w:r>
      <w:bookmarkEnd w:id="352"/>
      <w:bookmarkEnd w:id="351"/>
    </w:p>
    <w:p w:rsidR="00DA1639" w:rsidRPr="00B1211D" w:rsidP="009A0B39">
      <w:pPr>
        <w:pStyle w:val="SHScheduleText1"/>
        <w:keepNext/>
        <w:rPr>
          <w:b/>
        </w:rPr>
      </w:pPr>
      <w:bookmarkStart w:id="353" w:name="_Ref322356894"/>
      <w:bookmarkEnd w:id="346"/>
      <w:r w:rsidRPr="00B1211D">
        <w:rPr>
          <w:b/>
        </w:rPr>
        <w:t>Defined terms</w:t>
      </w:r>
      <w:bookmarkEnd w:id="353"/>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28"/>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29"/>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54"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30"/>
      </w:r>
      <w:bookmarkEnd w:id="354"/>
    </w:p>
    <w:p w:rsidR="00DA1639" w:rsidRPr="00B1211D" w:rsidP="00984F4F">
      <w:pPr>
        <w:pStyle w:val="SHDefinitiona"/>
      </w:pPr>
      <w:r>
        <w:t>[</w:t>
      </w:r>
      <w:bookmarkStart w:id="355" w:name="_Ref535238761"/>
      <w:bookmarkStart w:id="356" w:name="_Ref409511619"/>
      <w:r w:rsidRPr="00B1211D">
        <w:t>containing provisions requiring any Sub-Underlease to contain:</w:t>
      </w:r>
      <w:bookmarkEnd w:id="355"/>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56"/>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31"/>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57"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57"/>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2</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2</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2</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2</w:t>
    </w:r>
    <w:r>
      <w:t xml:space="preserve"> VERSION </w:t>
    </w:r>
    <w:r>
      <w:t>1.7</w:t>
    </w:r>
    <w:r>
      <w:tab/>
    </w:r>
    <w:r>
      <w:fldChar w:fldCharType="begin"/>
    </w:r>
    <w:r>
      <w:instrText xml:space="preserve"> PAGE   \* MERGEFORMAT </w:instrText>
    </w:r>
    <w:r>
      <w:fldChar w:fldCharType="separate"/>
    </w:r>
    <w:r>
      <w:rPr>
        <w:noProof/>
      </w:rPr>
      <w:t>6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2">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4">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15">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Common Parts where it is under an obligation to repair and maintain such items (whether or not they form part of the Premises).</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6">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7">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28">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29">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30">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3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32">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33">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5">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7">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38">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39">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0">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3">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44">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47">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Building</w:t>
      </w:r>
      <w:r w:rsidRPr="00B1211D">
        <w:t>.</w:t>
      </w:r>
    </w:p>
  </w:footnote>
  <w:footnote w:id="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51">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52">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53">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Landlord’s requirements in relation to trolley collection will vary.</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8">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67">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0">
    <w:p w:rsidR="00A86529">
      <w:pPr>
        <w:pStyle w:val="FootnoteText"/>
      </w:pPr>
      <w:r>
        <w:rPr>
          <w:rStyle w:val="FootnoteReference"/>
        </w:rPr>
        <w:footnoteRef/>
      </w:r>
      <w:r>
        <w:t xml:space="preserve"> </w:t>
      </w:r>
      <w:r>
        <w:tab/>
        <w:t>Use this option where service by e-mail is not a permitted form of service for formal notices.</w:t>
      </w:r>
    </w:p>
  </w:footnote>
  <w:footnote w:id="71">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72">
    <w:p w:rsidR="00A86529">
      <w:pPr>
        <w:pStyle w:val="FootnoteText"/>
      </w:pPr>
      <w:r>
        <w:rPr>
          <w:rStyle w:val="FootnoteReference"/>
        </w:rPr>
        <w:footnoteRef/>
      </w:r>
      <w:r>
        <w:t xml:space="preserve"> </w:t>
      </w:r>
      <w:r>
        <w:tab/>
        <w:t>Use this option where service by e-mail is a permitted form of service for formal notices.</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74">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76">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7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7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80">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occupies a ground floor retail unit in a Building, consider the extent to which the Tenant requires the right to use</w:t>
      </w:r>
      <w:r w:rsidRPr="00B1211D">
        <w:t xml:space="preserve"> Common Parts within the Building.</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Building</w:t>
      </w:r>
      <w:r w:rsidRPr="00B1211D">
        <w:t>.</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91">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0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Building</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Building</w:t>
      </w:r>
      <w:r w:rsidRPr="00B1211D">
        <w:t xml:space="preserve"> as concessions offered to one tenant cannot be recovered from other tenants.</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Building Services and the Additional Services</w:t>
      </w:r>
      <w:r w:rsidRPr="00B1211D">
        <w:t xml:space="preserve"> without any discretion in relation to the “Additional” services, you can retain the separate Parts in this Schedule setting out the respective Services.</w:t>
      </w:r>
    </w:p>
  </w:footnote>
  <w:footnote w:id="10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9">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11">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Services”, which the Landlord may choose to provide, will need careful consideration with the client.</w:t>
      </w:r>
    </w:p>
  </w:footnote>
  <w:footnote w:id="112">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13">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14">
    <w:p w:rsidR="00DD0D18">
      <w:pPr>
        <w:pStyle w:val="FootnoteText"/>
      </w:pPr>
      <w:r>
        <w:rPr>
          <w:rStyle w:val="FootnoteReference"/>
        </w:rPr>
        <w:footnoteRef/>
      </w:r>
      <w:r>
        <w:t xml:space="preserve"> </w:t>
      </w:r>
      <w:r>
        <w:tab/>
        <w:t>This may not be appropriate in shorter term lease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16">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Building and to reinstate the Building if it is damaged by an Insured Risk.  The obligation to reinstate does not extend to reinstating other Lettable Units within the Building or to reinstating tenant’s fixtures.</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25">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26">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2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70DF"/>
    <w:rsid w:val="00040F2C"/>
    <w:rsid w:val="00043355"/>
    <w:rsid w:val="000542EC"/>
    <w:rsid w:val="00054C1D"/>
    <w:rsid w:val="00065808"/>
    <w:rsid w:val="00076BB2"/>
    <w:rsid w:val="000858E8"/>
    <w:rsid w:val="000A5C55"/>
    <w:rsid w:val="000C26BA"/>
    <w:rsid w:val="000D576A"/>
    <w:rsid w:val="000F5E50"/>
    <w:rsid w:val="001075BC"/>
    <w:rsid w:val="00115FCD"/>
    <w:rsid w:val="00132D19"/>
    <w:rsid w:val="00133140"/>
    <w:rsid w:val="00182FCD"/>
    <w:rsid w:val="00190F3C"/>
    <w:rsid w:val="001C1458"/>
    <w:rsid w:val="001C3081"/>
    <w:rsid w:val="001C3419"/>
    <w:rsid w:val="001C65FE"/>
    <w:rsid w:val="001E1106"/>
    <w:rsid w:val="002027DE"/>
    <w:rsid w:val="00203BCB"/>
    <w:rsid w:val="002178B9"/>
    <w:rsid w:val="0024018A"/>
    <w:rsid w:val="00250B89"/>
    <w:rsid w:val="00257A4E"/>
    <w:rsid w:val="0027313A"/>
    <w:rsid w:val="00282FF7"/>
    <w:rsid w:val="002B111C"/>
    <w:rsid w:val="002C1CA0"/>
    <w:rsid w:val="002F7303"/>
    <w:rsid w:val="00302BCB"/>
    <w:rsid w:val="00360CFE"/>
    <w:rsid w:val="003659F2"/>
    <w:rsid w:val="003738F5"/>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09F5"/>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54CD"/>
    <w:rsid w:val="008D0602"/>
    <w:rsid w:val="008E1DC3"/>
    <w:rsid w:val="008E30DA"/>
    <w:rsid w:val="00900AD5"/>
    <w:rsid w:val="0091220F"/>
    <w:rsid w:val="009311C1"/>
    <w:rsid w:val="0093516E"/>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7220F"/>
    <w:rsid w:val="00B7487A"/>
    <w:rsid w:val="00BA6EE8"/>
    <w:rsid w:val="00BD3FEC"/>
    <w:rsid w:val="00C16164"/>
    <w:rsid w:val="00C31847"/>
    <w:rsid w:val="00C36AA9"/>
    <w:rsid w:val="00C50092"/>
    <w:rsid w:val="00C524DF"/>
    <w:rsid w:val="00C75791"/>
    <w:rsid w:val="00CB05F7"/>
    <w:rsid w:val="00CC31AF"/>
    <w:rsid w:val="00CC349F"/>
    <w:rsid w:val="00CE6CA7"/>
    <w:rsid w:val="00D44209"/>
    <w:rsid w:val="00D45E42"/>
    <w:rsid w:val="00D54E60"/>
    <w:rsid w:val="00D8003B"/>
    <w:rsid w:val="00DA1639"/>
    <w:rsid w:val="00DB3727"/>
    <w:rsid w:val="00DB5DF3"/>
    <w:rsid w:val="00DC1055"/>
    <w:rsid w:val="00DD0D18"/>
    <w:rsid w:val="00DD58C1"/>
    <w:rsid w:val="00E0088C"/>
    <w:rsid w:val="00E074CF"/>
    <w:rsid w:val="00E24BDF"/>
    <w:rsid w:val="00E344EA"/>
    <w:rsid w:val="00E34B10"/>
    <w:rsid w:val="00E34CBE"/>
    <w:rsid w:val="00E70468"/>
    <w:rsid w:val="00E92316"/>
    <w:rsid w:val="00EA05F3"/>
    <w:rsid w:val="00EA58BB"/>
    <w:rsid w:val="00EB4672"/>
    <w:rsid w:val="00EC2C6F"/>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68</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0</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